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4B1D2" w14:textId="77777777" w:rsidR="00C6100A" w:rsidRDefault="00C6100A" w:rsidP="004478EE">
      <w:pPr>
        <w:jc w:val="center"/>
        <w:rPr>
          <w:rFonts w:ascii="Roboto" w:eastAsia="Times New Roman" w:hAnsi="Roboto" w:cstheme="majorBidi"/>
          <w:b/>
          <w:bCs/>
          <w:color w:val="4B55A6"/>
          <w:sz w:val="42"/>
          <w:szCs w:val="42"/>
          <w:lang w:val="en-US" w:eastAsia="en-GB"/>
        </w:rPr>
      </w:pPr>
    </w:p>
    <w:p w14:paraId="725B0CA3" w14:textId="1D96F9AA" w:rsidR="004478EE" w:rsidRPr="00E056AA" w:rsidRDefault="004478EE" w:rsidP="004478EE">
      <w:pPr>
        <w:jc w:val="center"/>
        <w:rPr>
          <w:rFonts w:ascii="Roboto" w:eastAsia="Times New Roman" w:hAnsi="Roboto" w:cstheme="majorBidi"/>
          <w:b/>
          <w:bCs/>
          <w:color w:val="4B55A6"/>
          <w:sz w:val="42"/>
          <w:szCs w:val="42"/>
          <w:lang w:val="en-US" w:eastAsia="en-GB"/>
        </w:rPr>
      </w:pPr>
      <w:r w:rsidRPr="00E056AA">
        <w:rPr>
          <w:rFonts w:ascii="Roboto" w:eastAsia="Times New Roman" w:hAnsi="Roboto" w:cstheme="majorBidi"/>
          <w:b/>
          <w:bCs/>
          <w:color w:val="4B55A6"/>
          <w:sz w:val="42"/>
          <w:szCs w:val="42"/>
          <w:lang w:val="en-US" w:eastAsia="en-GB"/>
        </w:rPr>
        <w:t xml:space="preserve">Inter-Agency Standing Committee </w:t>
      </w:r>
    </w:p>
    <w:p w14:paraId="33881990" w14:textId="77777777" w:rsidR="008F115F" w:rsidRPr="00E056AA" w:rsidRDefault="008F115F" w:rsidP="008F115F">
      <w:pPr>
        <w:tabs>
          <w:tab w:val="left" w:pos="6435"/>
        </w:tabs>
        <w:rPr>
          <w:rFonts w:ascii="Roboto" w:eastAsia="Times New Roman" w:hAnsi="Roboto" w:cstheme="majorBidi"/>
          <w:sz w:val="22"/>
          <w:szCs w:val="22"/>
          <w:lang w:val="en-US" w:eastAsia="en-GB"/>
        </w:rPr>
      </w:pPr>
    </w:p>
    <w:p w14:paraId="32800E08" w14:textId="5846BE08" w:rsidR="00C22138" w:rsidRPr="00E056AA" w:rsidRDefault="009623C5" w:rsidP="64603F02">
      <w:pPr>
        <w:tabs>
          <w:tab w:val="left" w:pos="6435"/>
        </w:tabs>
        <w:jc w:val="center"/>
        <w:rPr>
          <w:rFonts w:ascii="Roboto" w:eastAsia="Times New Roman" w:hAnsi="Roboto" w:cstheme="majorBidi"/>
          <w:b/>
          <w:bCs/>
          <w:i/>
          <w:iCs/>
          <w:color w:val="EF3340"/>
          <w:sz w:val="36"/>
          <w:szCs w:val="36"/>
          <w:lang w:val="en-US" w:eastAsia="en-GB"/>
        </w:rPr>
      </w:pPr>
      <w:proofErr w:type="gramStart"/>
      <w:r w:rsidRPr="00E056AA">
        <w:rPr>
          <w:rFonts w:ascii="Roboto" w:eastAsia="Times New Roman" w:hAnsi="Roboto" w:cstheme="majorBidi"/>
          <w:b/>
          <w:bCs/>
          <w:i/>
          <w:iCs/>
          <w:color w:val="EF3340"/>
          <w:sz w:val="36"/>
          <w:szCs w:val="36"/>
          <w:lang w:val="en-US" w:eastAsia="en-GB"/>
        </w:rPr>
        <w:t>Avis</w:t>
      </w:r>
      <w:proofErr w:type="gramEnd"/>
      <w:r w:rsidRPr="00E056AA">
        <w:rPr>
          <w:rFonts w:ascii="Roboto" w:eastAsia="Times New Roman" w:hAnsi="Roboto" w:cstheme="majorBidi"/>
          <w:b/>
          <w:bCs/>
          <w:i/>
          <w:iCs/>
          <w:color w:val="EF3340"/>
          <w:sz w:val="36"/>
          <w:szCs w:val="36"/>
          <w:lang w:val="en-US" w:eastAsia="en-GB"/>
        </w:rPr>
        <w:t xml:space="preserve"> aux média</w:t>
      </w:r>
    </w:p>
    <w:p w14:paraId="24F5633F" w14:textId="77777777" w:rsidR="004D55BD" w:rsidRPr="00E056AA" w:rsidRDefault="004D55BD" w:rsidP="00C22138">
      <w:pPr>
        <w:pStyle w:val="IASCCoverDOCDATE"/>
        <w:spacing w:line="276" w:lineRule="auto"/>
        <w:rPr>
          <w:rFonts w:asciiTheme="minorHAnsi" w:hAnsiTheme="minorHAnsi" w:cstheme="minorHAnsi"/>
        </w:rPr>
      </w:pPr>
    </w:p>
    <w:p w14:paraId="1739189D" w14:textId="77777777" w:rsidR="00CD659B" w:rsidRPr="00E056AA" w:rsidRDefault="00CD659B" w:rsidP="00CD659B">
      <w:pPr>
        <w:tabs>
          <w:tab w:val="left" w:pos="6435"/>
        </w:tabs>
        <w:spacing w:line="276" w:lineRule="auto"/>
        <w:jc w:val="center"/>
        <w:rPr>
          <w:rFonts w:ascii="Roboto" w:hAnsi="Roboto"/>
          <w:b/>
          <w:bCs/>
          <w:sz w:val="22"/>
          <w:szCs w:val="22"/>
          <w:lang w:val="en-US"/>
        </w:rPr>
      </w:pPr>
    </w:p>
    <w:p w14:paraId="79E58047" w14:textId="2C0C070D" w:rsidR="009623C5" w:rsidRPr="00E056AA" w:rsidRDefault="009623C5" w:rsidP="009623C5">
      <w:pPr>
        <w:tabs>
          <w:tab w:val="left" w:pos="6435"/>
        </w:tabs>
        <w:spacing w:line="276" w:lineRule="auto"/>
        <w:jc w:val="center"/>
        <w:rPr>
          <w:rFonts w:ascii="Roboto" w:hAnsi="Roboto"/>
          <w:b/>
          <w:bCs/>
          <w:color w:val="4B55A6"/>
          <w:sz w:val="22"/>
          <w:szCs w:val="22"/>
          <w:lang w:val="fr-FR"/>
        </w:rPr>
      </w:pPr>
      <w:r w:rsidRPr="00E056AA">
        <w:rPr>
          <w:rFonts w:ascii="Roboto" w:hAnsi="Roboto"/>
          <w:b/>
          <w:bCs/>
          <w:color w:val="4B55A6"/>
          <w:sz w:val="22"/>
          <w:szCs w:val="22"/>
          <w:lang w:val="fr-FR"/>
        </w:rPr>
        <w:t xml:space="preserve">LES CHEFS </w:t>
      </w:r>
      <w:r w:rsidR="00A35701" w:rsidRPr="00E056AA">
        <w:rPr>
          <w:rFonts w:ascii="Roboto" w:hAnsi="Roboto"/>
          <w:b/>
          <w:bCs/>
          <w:color w:val="4B55A6"/>
          <w:sz w:val="22"/>
          <w:szCs w:val="22"/>
          <w:lang w:val="fr-FR"/>
        </w:rPr>
        <w:t xml:space="preserve">ADJOINTS DE L’AIDE </w:t>
      </w:r>
      <w:r w:rsidRPr="00E056AA">
        <w:rPr>
          <w:rFonts w:ascii="Roboto" w:hAnsi="Roboto"/>
          <w:b/>
          <w:bCs/>
          <w:color w:val="4B55A6"/>
          <w:sz w:val="22"/>
          <w:szCs w:val="22"/>
          <w:lang w:val="fr-FR"/>
        </w:rPr>
        <w:t>HUMANITAIRE EN VISITE AU BURKINA FASO</w:t>
      </w:r>
    </w:p>
    <w:p w14:paraId="24DDE0F9" w14:textId="647759BC" w:rsidR="009623C5" w:rsidRPr="009623C5" w:rsidRDefault="007170AE" w:rsidP="009623C5">
      <w:pPr>
        <w:tabs>
          <w:tab w:val="left" w:pos="6435"/>
        </w:tabs>
        <w:spacing w:line="276" w:lineRule="auto"/>
        <w:rPr>
          <w:rFonts w:ascii="Roboto" w:hAnsi="Roboto"/>
          <w:sz w:val="22"/>
          <w:szCs w:val="22"/>
          <w:lang w:val="fr-FR"/>
        </w:rPr>
      </w:pPr>
      <w:r w:rsidRPr="009623C5">
        <w:rPr>
          <w:lang w:val="fr-FR"/>
        </w:rPr>
        <w:br/>
      </w:r>
      <w:r w:rsidR="009623C5" w:rsidRPr="009623C5">
        <w:rPr>
          <w:rFonts w:ascii="Roboto" w:hAnsi="Roboto"/>
          <w:sz w:val="22"/>
          <w:szCs w:val="22"/>
          <w:lang w:val="fr-FR"/>
        </w:rPr>
        <w:t xml:space="preserve">Ouagadougou, le 27 novembre 2023 – Une délégation de chefs </w:t>
      </w:r>
      <w:r w:rsidR="0048559F">
        <w:rPr>
          <w:rFonts w:ascii="Roboto" w:hAnsi="Roboto"/>
          <w:sz w:val="22"/>
          <w:szCs w:val="22"/>
          <w:lang w:val="fr-FR"/>
        </w:rPr>
        <w:t>adjoints de l’aide humanitaire du</w:t>
      </w:r>
      <w:r w:rsidR="009623C5" w:rsidRPr="009623C5">
        <w:rPr>
          <w:rFonts w:ascii="Roboto" w:hAnsi="Roboto"/>
          <w:sz w:val="22"/>
          <w:szCs w:val="22"/>
          <w:lang w:val="fr-FR"/>
        </w:rPr>
        <w:t xml:space="preserve"> </w:t>
      </w:r>
      <w:proofErr w:type="spellStart"/>
      <w:r w:rsidR="009623C5" w:rsidRPr="009623C5">
        <w:rPr>
          <w:rFonts w:ascii="Roboto" w:hAnsi="Roboto"/>
          <w:sz w:val="22"/>
          <w:szCs w:val="22"/>
          <w:lang w:val="fr-FR"/>
        </w:rPr>
        <w:t>du</w:t>
      </w:r>
      <w:proofErr w:type="spellEnd"/>
      <w:r w:rsidR="009623C5" w:rsidRPr="009623C5">
        <w:rPr>
          <w:rFonts w:ascii="Roboto" w:hAnsi="Roboto"/>
          <w:sz w:val="22"/>
          <w:szCs w:val="22"/>
          <w:lang w:val="fr-FR"/>
        </w:rPr>
        <w:t xml:space="preserve"> Comité permanent inter-agences entame aujourd’hui une visite de trois jours au Burkina Faso.</w:t>
      </w:r>
    </w:p>
    <w:p w14:paraId="6F0C8845" w14:textId="77777777" w:rsidR="009623C5" w:rsidRPr="009623C5" w:rsidRDefault="009623C5" w:rsidP="009623C5">
      <w:pPr>
        <w:tabs>
          <w:tab w:val="left" w:pos="6435"/>
        </w:tabs>
        <w:spacing w:line="276" w:lineRule="auto"/>
        <w:rPr>
          <w:rFonts w:ascii="Roboto" w:hAnsi="Roboto"/>
          <w:sz w:val="22"/>
          <w:szCs w:val="22"/>
          <w:lang w:val="fr-FR"/>
        </w:rPr>
      </w:pPr>
    </w:p>
    <w:p w14:paraId="4ED4BAC6" w14:textId="23DD13E3" w:rsidR="009623C5" w:rsidRPr="009623C5" w:rsidRDefault="009623C5" w:rsidP="009623C5">
      <w:pPr>
        <w:tabs>
          <w:tab w:val="left" w:pos="6435"/>
        </w:tabs>
        <w:spacing w:line="276" w:lineRule="auto"/>
        <w:rPr>
          <w:rFonts w:ascii="Roboto" w:hAnsi="Roboto"/>
          <w:sz w:val="22"/>
          <w:szCs w:val="22"/>
          <w:lang w:val="fr-FR"/>
        </w:rPr>
      </w:pPr>
      <w:r w:rsidRPr="009623C5">
        <w:rPr>
          <w:rFonts w:ascii="Roboto" w:hAnsi="Roboto"/>
          <w:sz w:val="22"/>
          <w:szCs w:val="22"/>
          <w:lang w:val="fr-FR"/>
        </w:rPr>
        <w:t xml:space="preserve">Joyce Msuya, </w:t>
      </w:r>
      <w:r w:rsidR="0048559F">
        <w:rPr>
          <w:rFonts w:ascii="Roboto" w:hAnsi="Roboto"/>
          <w:sz w:val="22"/>
          <w:szCs w:val="22"/>
          <w:lang w:val="fr-FR"/>
        </w:rPr>
        <w:t>C</w:t>
      </w:r>
      <w:r w:rsidRPr="009623C5">
        <w:rPr>
          <w:rFonts w:ascii="Roboto" w:hAnsi="Roboto"/>
          <w:sz w:val="22"/>
          <w:szCs w:val="22"/>
          <w:lang w:val="fr-FR"/>
        </w:rPr>
        <w:t xml:space="preserve">oordonnatrice adjointe des secours d’urgence, Bureau de la coordination des affaires </w:t>
      </w:r>
      <w:proofErr w:type="gramStart"/>
      <w:r w:rsidRPr="009623C5">
        <w:rPr>
          <w:rFonts w:ascii="Roboto" w:hAnsi="Roboto"/>
          <w:sz w:val="22"/>
          <w:szCs w:val="22"/>
          <w:lang w:val="fr-FR"/>
        </w:rPr>
        <w:t>humanitaires;</w:t>
      </w:r>
      <w:proofErr w:type="gramEnd"/>
      <w:r w:rsidRPr="009623C5">
        <w:rPr>
          <w:rFonts w:ascii="Roboto" w:hAnsi="Roboto"/>
          <w:sz w:val="22"/>
          <w:szCs w:val="22"/>
          <w:lang w:val="fr-FR"/>
        </w:rPr>
        <w:t xml:space="preserve"> Carl </w:t>
      </w:r>
      <w:proofErr w:type="spellStart"/>
      <w:r w:rsidRPr="009623C5">
        <w:rPr>
          <w:rFonts w:ascii="Roboto" w:hAnsi="Roboto"/>
          <w:sz w:val="22"/>
          <w:szCs w:val="22"/>
          <w:lang w:val="fr-FR"/>
        </w:rPr>
        <w:t>Skau</w:t>
      </w:r>
      <w:proofErr w:type="spellEnd"/>
      <w:r w:rsidRPr="009623C5">
        <w:rPr>
          <w:rFonts w:ascii="Roboto" w:hAnsi="Roboto"/>
          <w:sz w:val="22"/>
          <w:szCs w:val="22"/>
          <w:lang w:val="fr-FR"/>
        </w:rPr>
        <w:t xml:space="preserve">, </w:t>
      </w:r>
      <w:r w:rsidR="009763FB">
        <w:rPr>
          <w:rFonts w:ascii="Roboto" w:hAnsi="Roboto"/>
          <w:sz w:val="22"/>
          <w:szCs w:val="22"/>
          <w:lang w:val="fr-FR"/>
        </w:rPr>
        <w:t>D</w:t>
      </w:r>
      <w:r w:rsidRPr="009623C5">
        <w:rPr>
          <w:rFonts w:ascii="Roboto" w:hAnsi="Roboto"/>
          <w:sz w:val="22"/>
          <w:szCs w:val="22"/>
          <w:lang w:val="fr-FR"/>
        </w:rPr>
        <w:t xml:space="preserve">irecteur exécutif adjoint, Programme alimentaire mondial; et Mirela Shuteriqi, </w:t>
      </w:r>
      <w:r w:rsidR="009763FB">
        <w:rPr>
          <w:rFonts w:ascii="Roboto" w:hAnsi="Roboto"/>
          <w:sz w:val="22"/>
          <w:szCs w:val="22"/>
          <w:lang w:val="fr-FR"/>
        </w:rPr>
        <w:t>D</w:t>
      </w:r>
      <w:r w:rsidRPr="009623C5">
        <w:rPr>
          <w:rFonts w:ascii="Roboto" w:hAnsi="Roboto"/>
          <w:sz w:val="22"/>
          <w:szCs w:val="22"/>
          <w:lang w:val="fr-FR"/>
        </w:rPr>
        <w:t>irectrice des politiques, Conseil international des organismes bénévoles; rencontrer</w:t>
      </w:r>
      <w:r w:rsidR="009763FB">
        <w:rPr>
          <w:rFonts w:ascii="Roboto" w:hAnsi="Roboto"/>
          <w:sz w:val="22"/>
          <w:szCs w:val="22"/>
          <w:lang w:val="fr-FR"/>
        </w:rPr>
        <w:t>ont</w:t>
      </w:r>
      <w:r w:rsidRPr="009623C5">
        <w:rPr>
          <w:rFonts w:ascii="Roboto" w:hAnsi="Roboto"/>
          <w:sz w:val="22"/>
          <w:szCs w:val="22"/>
          <w:lang w:val="fr-FR"/>
        </w:rPr>
        <w:t xml:space="preserve"> des hauts fonctionnaires</w:t>
      </w:r>
      <w:r w:rsidR="00394FF9">
        <w:rPr>
          <w:rFonts w:ascii="Roboto" w:hAnsi="Roboto"/>
          <w:sz w:val="22"/>
          <w:szCs w:val="22"/>
          <w:lang w:val="fr-FR"/>
        </w:rPr>
        <w:t xml:space="preserve"> du </w:t>
      </w:r>
      <w:proofErr w:type="spellStart"/>
      <w:r w:rsidR="00394FF9">
        <w:rPr>
          <w:rFonts w:ascii="Roboto" w:hAnsi="Roboto"/>
          <w:sz w:val="22"/>
          <w:szCs w:val="22"/>
          <w:lang w:val="fr-FR"/>
        </w:rPr>
        <w:t>gouvernment</w:t>
      </w:r>
      <w:proofErr w:type="spellEnd"/>
      <w:r w:rsidRPr="009623C5">
        <w:rPr>
          <w:rFonts w:ascii="Roboto" w:hAnsi="Roboto"/>
          <w:sz w:val="22"/>
          <w:szCs w:val="22"/>
          <w:lang w:val="fr-FR"/>
        </w:rPr>
        <w:t>, des représentants communautaires, des partenaires humanitaires et d</w:t>
      </w:r>
      <w:r w:rsidR="00394FF9">
        <w:rPr>
          <w:rFonts w:ascii="Roboto" w:hAnsi="Roboto"/>
          <w:sz w:val="22"/>
          <w:szCs w:val="22"/>
          <w:lang w:val="fr-FR"/>
        </w:rPr>
        <w:t>u</w:t>
      </w:r>
      <w:r w:rsidRPr="009623C5">
        <w:rPr>
          <w:rFonts w:ascii="Roboto" w:hAnsi="Roboto"/>
          <w:sz w:val="22"/>
          <w:szCs w:val="22"/>
          <w:lang w:val="fr-FR"/>
        </w:rPr>
        <w:t xml:space="preserve"> développement, ainsi que la communauté diplomatique. </w:t>
      </w:r>
    </w:p>
    <w:p w14:paraId="520E1392" w14:textId="77777777" w:rsidR="009623C5" w:rsidRPr="009623C5" w:rsidRDefault="009623C5" w:rsidP="009623C5">
      <w:pPr>
        <w:tabs>
          <w:tab w:val="left" w:pos="6435"/>
        </w:tabs>
        <w:spacing w:line="276" w:lineRule="auto"/>
        <w:rPr>
          <w:rFonts w:ascii="Roboto" w:hAnsi="Roboto"/>
          <w:sz w:val="22"/>
          <w:szCs w:val="22"/>
          <w:lang w:val="fr-FR"/>
        </w:rPr>
      </w:pPr>
    </w:p>
    <w:p w14:paraId="0130183E" w14:textId="0111B97C" w:rsidR="00B53F96" w:rsidRPr="009623C5" w:rsidRDefault="009623C5" w:rsidP="009623C5">
      <w:pPr>
        <w:tabs>
          <w:tab w:val="left" w:pos="6435"/>
        </w:tabs>
        <w:spacing w:line="276" w:lineRule="auto"/>
        <w:rPr>
          <w:rFonts w:ascii="Roboto" w:eastAsia="Times New Roman" w:hAnsi="Roboto" w:cs="Times New Roman"/>
          <w:sz w:val="22"/>
          <w:szCs w:val="22"/>
          <w:lang w:val="fr-FR"/>
        </w:rPr>
      </w:pPr>
      <w:r w:rsidRPr="009623C5">
        <w:rPr>
          <w:rFonts w:ascii="Roboto" w:hAnsi="Roboto"/>
          <w:sz w:val="22"/>
          <w:szCs w:val="22"/>
          <w:lang w:val="fr-FR"/>
        </w:rPr>
        <w:t>Le but de la visite est d’attirer l’attention sur la crise au Burkina Faso et de soutenir les initiatives de promotion de solutions durables pour les communautés touchées par la crise. Cela implique de plaider en faveur de la poursuite des efforts humanitaires et d’un soutien accru à la résilience et de faciliter l’intégration de l’action humanitaire aux objectifs de développement.</w:t>
      </w:r>
    </w:p>
    <w:p w14:paraId="0DBA755E" w14:textId="77777777" w:rsidR="00B53F96" w:rsidRPr="009623C5" w:rsidRDefault="00B53F96" w:rsidP="007170AE">
      <w:pPr>
        <w:tabs>
          <w:tab w:val="left" w:pos="6435"/>
        </w:tabs>
        <w:spacing w:line="276" w:lineRule="auto"/>
        <w:jc w:val="both"/>
        <w:rPr>
          <w:rFonts w:ascii="Roboto" w:eastAsia="Times New Roman" w:hAnsi="Roboto" w:cs="Times New Roman"/>
          <w:sz w:val="22"/>
          <w:szCs w:val="22"/>
          <w:lang w:val="fr-FR"/>
        </w:rPr>
      </w:pPr>
    </w:p>
    <w:p w14:paraId="79CA1E00"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13DC4AB7"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5CE01238"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629049B7"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566356E5"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52A16BF6"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41464731"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0A1DEAFD"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1F24F274"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3A094674"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12D5172A"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08DC1E27" w14:textId="77777777" w:rsidR="000A7B24" w:rsidRPr="009623C5" w:rsidRDefault="000A7B24" w:rsidP="007170AE">
      <w:pPr>
        <w:tabs>
          <w:tab w:val="left" w:pos="6435"/>
        </w:tabs>
        <w:spacing w:line="276" w:lineRule="auto"/>
        <w:jc w:val="both"/>
        <w:rPr>
          <w:rFonts w:ascii="Roboto" w:eastAsia="Times New Roman" w:hAnsi="Roboto" w:cs="Times New Roman"/>
          <w:sz w:val="22"/>
          <w:szCs w:val="22"/>
          <w:lang w:val="fr-FR"/>
        </w:rPr>
      </w:pPr>
    </w:p>
    <w:p w14:paraId="406B9678" w14:textId="5778612F" w:rsidR="000A7B24" w:rsidRDefault="000A7B24" w:rsidP="007170AE">
      <w:pPr>
        <w:tabs>
          <w:tab w:val="left" w:pos="6435"/>
        </w:tabs>
        <w:spacing w:line="276" w:lineRule="auto"/>
        <w:jc w:val="both"/>
        <w:rPr>
          <w:rFonts w:ascii="Roboto" w:eastAsia="Times New Roman" w:hAnsi="Roboto" w:cs="Times New Roman"/>
          <w:sz w:val="22"/>
          <w:szCs w:val="22"/>
          <w:lang w:val="fr-FR"/>
        </w:rPr>
      </w:pPr>
    </w:p>
    <w:p w14:paraId="40352416" w14:textId="06F85078" w:rsidR="00202939" w:rsidRDefault="00202939" w:rsidP="007170AE">
      <w:pPr>
        <w:tabs>
          <w:tab w:val="left" w:pos="6435"/>
        </w:tabs>
        <w:spacing w:line="276" w:lineRule="auto"/>
        <w:jc w:val="both"/>
        <w:rPr>
          <w:rFonts w:ascii="Roboto" w:eastAsia="Times New Roman" w:hAnsi="Roboto" w:cs="Times New Roman"/>
          <w:sz w:val="22"/>
          <w:szCs w:val="22"/>
          <w:lang w:val="fr-FR"/>
        </w:rPr>
      </w:pPr>
    </w:p>
    <w:p w14:paraId="7F33D1A6" w14:textId="2ECAFC7E" w:rsidR="00202939" w:rsidRDefault="00202939" w:rsidP="007170AE">
      <w:pPr>
        <w:tabs>
          <w:tab w:val="left" w:pos="6435"/>
        </w:tabs>
        <w:spacing w:line="276" w:lineRule="auto"/>
        <w:jc w:val="both"/>
        <w:rPr>
          <w:rFonts w:ascii="Roboto" w:eastAsia="Times New Roman" w:hAnsi="Roboto" w:cs="Times New Roman"/>
          <w:sz w:val="22"/>
          <w:szCs w:val="22"/>
          <w:lang w:val="fr-FR"/>
        </w:rPr>
      </w:pPr>
    </w:p>
    <w:p w14:paraId="3C4533C2" w14:textId="77777777" w:rsidR="00202939" w:rsidRPr="009623C5" w:rsidRDefault="00202939" w:rsidP="007170AE">
      <w:pPr>
        <w:tabs>
          <w:tab w:val="left" w:pos="6435"/>
        </w:tabs>
        <w:spacing w:line="276" w:lineRule="auto"/>
        <w:jc w:val="both"/>
        <w:rPr>
          <w:rFonts w:ascii="Roboto" w:eastAsia="Times New Roman" w:hAnsi="Roboto" w:cs="Times New Roman"/>
          <w:sz w:val="22"/>
          <w:szCs w:val="22"/>
          <w:lang w:val="fr-FR"/>
        </w:rPr>
      </w:pPr>
    </w:p>
    <w:p w14:paraId="6F5B4E4B" w14:textId="77777777" w:rsidR="00E108BC" w:rsidRPr="009623C5" w:rsidRDefault="00E108BC" w:rsidP="007170AE">
      <w:pPr>
        <w:tabs>
          <w:tab w:val="left" w:pos="6435"/>
        </w:tabs>
        <w:spacing w:line="276" w:lineRule="auto"/>
        <w:jc w:val="both"/>
        <w:rPr>
          <w:rFonts w:ascii="Roboto" w:eastAsia="Times New Roman" w:hAnsi="Roboto" w:cs="Times New Roman"/>
          <w:sz w:val="22"/>
          <w:szCs w:val="22"/>
          <w:lang w:val="fr-FR"/>
        </w:rPr>
      </w:pPr>
    </w:p>
    <w:p w14:paraId="44A4B42D" w14:textId="77777777" w:rsidR="00F83270" w:rsidRPr="009623C5" w:rsidRDefault="00F83270" w:rsidP="00F83270">
      <w:pPr>
        <w:pStyle w:val="Default"/>
        <w:rPr>
          <w:lang w:val="fr-FR"/>
        </w:rPr>
      </w:pPr>
    </w:p>
    <w:p w14:paraId="7DA10536" w14:textId="1AF0E8A7" w:rsidR="00F83270" w:rsidRPr="00322E91" w:rsidRDefault="009623C5" w:rsidP="00F83270">
      <w:pPr>
        <w:pStyle w:val="Default"/>
        <w:jc w:val="center"/>
        <w:rPr>
          <w:rFonts w:ascii="Roboto" w:hAnsi="Roboto"/>
          <w:sz w:val="18"/>
          <w:szCs w:val="18"/>
          <w:lang w:val="fr-CH"/>
        </w:rPr>
      </w:pPr>
      <w:r w:rsidRPr="00322E91">
        <w:rPr>
          <w:rFonts w:ascii="Roboto" w:hAnsi="Roboto"/>
          <w:b/>
          <w:bCs/>
          <w:i/>
          <w:iCs/>
          <w:sz w:val="18"/>
          <w:szCs w:val="18"/>
          <w:lang w:val="fr-CH"/>
        </w:rPr>
        <w:t>Pour plus d’informations</w:t>
      </w:r>
      <w:r w:rsidR="00F83270" w:rsidRPr="00322E91">
        <w:rPr>
          <w:rFonts w:ascii="Roboto" w:hAnsi="Roboto"/>
          <w:b/>
          <w:bCs/>
          <w:i/>
          <w:iCs/>
          <w:sz w:val="18"/>
          <w:szCs w:val="18"/>
          <w:lang w:val="fr-CH"/>
        </w:rPr>
        <w:t xml:space="preserve">, </w:t>
      </w:r>
      <w:r w:rsidRPr="00322E91">
        <w:rPr>
          <w:rFonts w:ascii="Roboto" w:hAnsi="Roboto"/>
          <w:b/>
          <w:bCs/>
          <w:i/>
          <w:iCs/>
          <w:sz w:val="18"/>
          <w:szCs w:val="18"/>
          <w:lang w:val="fr-CH"/>
        </w:rPr>
        <w:t xml:space="preserve">prière </w:t>
      </w:r>
      <w:proofErr w:type="gramStart"/>
      <w:r w:rsidRPr="00322E91">
        <w:rPr>
          <w:rFonts w:ascii="Roboto" w:hAnsi="Roboto"/>
          <w:b/>
          <w:bCs/>
          <w:i/>
          <w:iCs/>
          <w:sz w:val="18"/>
          <w:szCs w:val="18"/>
          <w:lang w:val="fr-CH"/>
        </w:rPr>
        <w:t>contacter</w:t>
      </w:r>
      <w:r w:rsidR="00F83270" w:rsidRPr="00322E91">
        <w:rPr>
          <w:rFonts w:ascii="Roboto" w:hAnsi="Roboto"/>
          <w:b/>
          <w:bCs/>
          <w:i/>
          <w:iCs/>
          <w:sz w:val="18"/>
          <w:szCs w:val="18"/>
          <w:lang w:val="fr-CH"/>
        </w:rPr>
        <w:t>:</w:t>
      </w:r>
      <w:proofErr w:type="gramEnd"/>
    </w:p>
    <w:p w14:paraId="2551EF7D" w14:textId="0DF12675" w:rsidR="00F83270" w:rsidRPr="00E108BC" w:rsidRDefault="00E108BC" w:rsidP="00F83270">
      <w:pPr>
        <w:pStyle w:val="Default"/>
        <w:jc w:val="center"/>
        <w:rPr>
          <w:rFonts w:ascii="Roboto" w:hAnsi="Roboto"/>
          <w:color w:val="0000FF"/>
          <w:sz w:val="18"/>
          <w:szCs w:val="18"/>
        </w:rPr>
      </w:pPr>
      <w:r w:rsidRPr="00E108BC">
        <w:rPr>
          <w:rFonts w:ascii="Roboto" w:hAnsi="Roboto"/>
          <w:i/>
          <w:iCs/>
          <w:sz w:val="18"/>
          <w:szCs w:val="18"/>
        </w:rPr>
        <w:t xml:space="preserve">IASC Correspondence: </w:t>
      </w:r>
      <w:hyperlink r:id="rId11" w:history="1">
        <w:r w:rsidRPr="00E108BC">
          <w:rPr>
            <w:rStyle w:val="Hyperlink"/>
            <w:rFonts w:ascii="Roboto" w:hAnsi="Roboto"/>
            <w:i/>
            <w:iCs/>
            <w:sz w:val="18"/>
            <w:szCs w:val="18"/>
          </w:rPr>
          <w:t>iasccorrespondence@un.org</w:t>
        </w:r>
      </w:hyperlink>
      <w:r w:rsidRPr="00E108BC">
        <w:rPr>
          <w:rFonts w:ascii="Roboto" w:hAnsi="Roboto"/>
          <w:i/>
          <w:iCs/>
          <w:sz w:val="18"/>
          <w:szCs w:val="18"/>
        </w:rPr>
        <w:t xml:space="preserve"> </w:t>
      </w:r>
    </w:p>
    <w:p w14:paraId="78131898" w14:textId="1CA2F95A" w:rsidR="000A7B24" w:rsidRPr="00E108BC" w:rsidRDefault="007D6F6E" w:rsidP="00E108BC">
      <w:pPr>
        <w:tabs>
          <w:tab w:val="left" w:pos="6435"/>
        </w:tabs>
        <w:spacing w:line="276" w:lineRule="auto"/>
        <w:jc w:val="center"/>
        <w:rPr>
          <w:rFonts w:ascii="Roboto" w:eastAsia="Times New Roman" w:hAnsi="Roboto" w:cs="Times New Roman"/>
          <w:sz w:val="18"/>
          <w:szCs w:val="18"/>
          <w:lang w:val="en-US"/>
        </w:rPr>
      </w:pPr>
      <w:r w:rsidRPr="00E108BC">
        <w:rPr>
          <w:rFonts w:ascii="Roboto" w:hAnsi="Roboto"/>
          <w:i/>
          <w:iCs/>
          <w:sz w:val="18"/>
          <w:szCs w:val="18"/>
        </w:rPr>
        <w:t xml:space="preserve">IASC </w:t>
      </w:r>
      <w:r w:rsidR="005F11E6" w:rsidRPr="00E108BC">
        <w:rPr>
          <w:rFonts w:ascii="Roboto" w:hAnsi="Roboto"/>
          <w:i/>
          <w:iCs/>
          <w:sz w:val="18"/>
          <w:szCs w:val="18"/>
        </w:rPr>
        <w:t xml:space="preserve">statements and </w:t>
      </w:r>
      <w:r w:rsidR="00F83270" w:rsidRPr="00E108BC">
        <w:rPr>
          <w:rFonts w:ascii="Roboto" w:hAnsi="Roboto"/>
          <w:i/>
          <w:iCs/>
          <w:sz w:val="18"/>
          <w:szCs w:val="18"/>
        </w:rPr>
        <w:t xml:space="preserve">press releases are available at </w:t>
      </w:r>
      <w:r w:rsidR="005F11E6" w:rsidRPr="00E108BC">
        <w:rPr>
          <w:rFonts w:ascii="Roboto" w:hAnsi="Roboto"/>
          <w:i/>
          <w:iCs/>
          <w:color w:val="0000FF"/>
          <w:sz w:val="18"/>
          <w:szCs w:val="18"/>
        </w:rPr>
        <w:t>https://interagencystandingcommittee.org/</w:t>
      </w:r>
    </w:p>
    <w:sectPr w:rsidR="000A7B24" w:rsidRPr="00E108BC" w:rsidSect="009435B7">
      <w:headerReference w:type="default" r:id="rId12"/>
      <w:footerReference w:type="default" r:id="rId13"/>
      <w:pgSz w:w="11900" w:h="16840"/>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03572" w14:textId="77777777" w:rsidR="00934008" w:rsidRDefault="00934008" w:rsidP="005C7039">
      <w:r>
        <w:separator/>
      </w:r>
    </w:p>
  </w:endnote>
  <w:endnote w:type="continuationSeparator" w:id="0">
    <w:p w14:paraId="658D541F" w14:textId="77777777" w:rsidR="00934008" w:rsidRDefault="00934008" w:rsidP="005C7039">
      <w:r>
        <w:continuationSeparator/>
      </w:r>
    </w:p>
  </w:endnote>
  <w:endnote w:type="continuationNotice" w:id="1">
    <w:p w14:paraId="4AE16FDB" w14:textId="77777777" w:rsidR="00934008" w:rsidRDefault="00934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altName w:val="Roboto"/>
    <w:panose1 w:val="00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355271"/>
      <w:docPartObj>
        <w:docPartGallery w:val="Page Numbers (Bottom of Page)"/>
        <w:docPartUnique/>
      </w:docPartObj>
    </w:sdtPr>
    <w:sdtEndPr>
      <w:rPr>
        <w:noProof/>
      </w:rPr>
    </w:sdtEndPr>
    <w:sdtContent>
      <w:p w14:paraId="31473DDC" w14:textId="1345C298" w:rsidR="00537098" w:rsidRDefault="005370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15C327" w14:textId="77777777" w:rsidR="00537098" w:rsidRDefault="0053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1BF06" w14:textId="77777777" w:rsidR="00934008" w:rsidRDefault="00934008" w:rsidP="005C7039">
      <w:r>
        <w:separator/>
      </w:r>
    </w:p>
  </w:footnote>
  <w:footnote w:type="continuationSeparator" w:id="0">
    <w:p w14:paraId="42680C5E" w14:textId="77777777" w:rsidR="00934008" w:rsidRDefault="00934008" w:rsidP="005C7039">
      <w:r>
        <w:continuationSeparator/>
      </w:r>
    </w:p>
  </w:footnote>
  <w:footnote w:type="continuationNotice" w:id="1">
    <w:p w14:paraId="5D396C9D" w14:textId="77777777" w:rsidR="00934008" w:rsidRDefault="009340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865AD" w14:textId="6DD31DCA" w:rsidR="00802B78" w:rsidRDefault="00481051" w:rsidP="009D2EB0">
    <w:pPr>
      <w:pStyle w:val="Header"/>
      <w:ind w:hanging="284"/>
    </w:pPr>
    <w:r>
      <w:rPr>
        <w:rStyle w:val="CommentSubjectChar"/>
        <w:noProof/>
        <w:lang w:val="fr-CH" w:eastAsia="zh-CN"/>
      </w:rPr>
      <w:drawing>
        <wp:anchor distT="0" distB="0" distL="114300" distR="114300" simplePos="0" relativeHeight="251657216" behindDoc="1" locked="0" layoutInCell="1" allowOverlap="1" wp14:anchorId="34812EF9" wp14:editId="185F8EA3">
          <wp:simplePos x="0" y="0"/>
          <wp:positionH relativeFrom="page">
            <wp:posOffset>6985</wp:posOffset>
          </wp:positionH>
          <wp:positionV relativeFrom="margin">
            <wp:posOffset>-1159510</wp:posOffset>
          </wp:positionV>
          <wp:extent cx="7560003" cy="10699202"/>
          <wp:effectExtent l="0" t="0" r="3175" b="6985"/>
          <wp:wrapNone/>
          <wp:docPr id="24" name="Picture 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60003" cy="10699202"/>
                  </a:xfrm>
                  <a:prstGeom prst="rect">
                    <a:avLst/>
                  </a:prstGeom>
                  <a:noFill/>
                  <a:ln>
                    <a:noFill/>
                    <a:prstDash/>
                  </a:ln>
                </pic:spPr>
              </pic:pic>
            </a:graphicData>
          </a:graphic>
        </wp:anchor>
      </w:drawing>
    </w:r>
    <w:r w:rsidR="00802B78">
      <w:rPr>
        <w:noProof/>
      </w:rPr>
      <w:drawing>
        <wp:inline distT="0" distB="0" distL="0" distR="0" wp14:anchorId="5F24221C" wp14:editId="083D75F9">
          <wp:extent cx="2324100" cy="523875"/>
          <wp:effectExtent l="0" t="0" r="0" b="9525"/>
          <wp:docPr id="25" name="Picture 25"/>
          <wp:cNvGraphicFramePr/>
          <a:graphic xmlns:a="http://schemas.openxmlformats.org/drawingml/2006/main">
            <a:graphicData uri="http://schemas.openxmlformats.org/drawingml/2006/picture">
              <pic:pic xmlns:pic="http://schemas.openxmlformats.org/drawingml/2006/picture">
                <pic:nvPicPr>
                  <pic:cNvPr id="13" name="images1"/>
                  <pic:cNvPicPr/>
                </pic:nvPicPr>
                <pic:blipFill>
                  <a:blip r:embed="rId2"/>
                  <a:stretch>
                    <a:fillRect/>
                  </a:stretch>
                </pic:blipFill>
                <pic:spPr>
                  <a:xfrm>
                    <a:off x="0" y="0"/>
                    <a:ext cx="2324100" cy="523875"/>
                  </a:xfrm>
                  <a:prstGeom prst="rect">
                    <a:avLst/>
                  </a:prstGeom>
                  <a:noFill/>
                  <a:ln>
                    <a:noFill/>
                    <a:prstDash/>
                  </a:ln>
                </pic:spPr>
              </pic:pic>
            </a:graphicData>
          </a:graphic>
        </wp:inline>
      </w:drawing>
    </w:r>
  </w:p>
  <w:p w14:paraId="5A3E3219" w14:textId="77777777" w:rsidR="00802B78" w:rsidRDefault="00802B7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7546A"/>
    <w:multiLevelType w:val="multilevel"/>
    <w:tmpl w:val="6E3A23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810EC01"/>
    <w:multiLevelType w:val="hybridMultilevel"/>
    <w:tmpl w:val="C9369BCC"/>
    <w:lvl w:ilvl="0" w:tplc="86E20686">
      <w:start w:val="1"/>
      <w:numFmt w:val="decimal"/>
      <w:lvlText w:val="%1."/>
      <w:lvlJc w:val="left"/>
      <w:pPr>
        <w:ind w:left="720" w:hanging="360"/>
      </w:pPr>
      <w:rPr>
        <w:b/>
        <w:bCs/>
        <w:color w:val="000000" w:themeColor="text1"/>
      </w:rPr>
    </w:lvl>
    <w:lvl w:ilvl="1" w:tplc="4D72978E">
      <w:start w:val="1"/>
      <w:numFmt w:val="lowerLetter"/>
      <w:lvlText w:val="%2."/>
      <w:lvlJc w:val="left"/>
      <w:pPr>
        <w:ind w:left="1440" w:hanging="360"/>
      </w:pPr>
    </w:lvl>
    <w:lvl w:ilvl="2" w:tplc="D0FE3A48">
      <w:start w:val="1"/>
      <w:numFmt w:val="lowerRoman"/>
      <w:lvlText w:val="%3."/>
      <w:lvlJc w:val="right"/>
      <w:pPr>
        <w:ind w:left="2160" w:hanging="180"/>
      </w:pPr>
    </w:lvl>
    <w:lvl w:ilvl="3" w:tplc="30103EDE">
      <w:start w:val="1"/>
      <w:numFmt w:val="decimal"/>
      <w:lvlText w:val="%4."/>
      <w:lvlJc w:val="left"/>
      <w:pPr>
        <w:ind w:left="2880" w:hanging="360"/>
      </w:pPr>
    </w:lvl>
    <w:lvl w:ilvl="4" w:tplc="5A76EF70">
      <w:start w:val="1"/>
      <w:numFmt w:val="lowerLetter"/>
      <w:lvlText w:val="%5."/>
      <w:lvlJc w:val="left"/>
      <w:pPr>
        <w:ind w:left="3600" w:hanging="360"/>
      </w:pPr>
    </w:lvl>
    <w:lvl w:ilvl="5" w:tplc="2982CD72">
      <w:start w:val="1"/>
      <w:numFmt w:val="lowerRoman"/>
      <w:lvlText w:val="%6."/>
      <w:lvlJc w:val="right"/>
      <w:pPr>
        <w:ind w:left="4320" w:hanging="180"/>
      </w:pPr>
    </w:lvl>
    <w:lvl w:ilvl="6" w:tplc="4C7EE646">
      <w:start w:val="1"/>
      <w:numFmt w:val="decimal"/>
      <w:lvlText w:val="%7."/>
      <w:lvlJc w:val="left"/>
      <w:pPr>
        <w:ind w:left="5040" w:hanging="360"/>
      </w:pPr>
    </w:lvl>
    <w:lvl w:ilvl="7" w:tplc="9A2E5772">
      <w:start w:val="1"/>
      <w:numFmt w:val="lowerLetter"/>
      <w:lvlText w:val="%8."/>
      <w:lvlJc w:val="left"/>
      <w:pPr>
        <w:ind w:left="5760" w:hanging="360"/>
      </w:pPr>
    </w:lvl>
    <w:lvl w:ilvl="8" w:tplc="0846E21E">
      <w:start w:val="1"/>
      <w:numFmt w:val="lowerRoman"/>
      <w:lvlText w:val="%9."/>
      <w:lvlJc w:val="right"/>
      <w:pPr>
        <w:ind w:left="6480" w:hanging="180"/>
      </w:pPr>
    </w:lvl>
  </w:abstractNum>
  <w:abstractNum w:abstractNumId="2" w15:restartNumberingAfterBreak="0">
    <w:nsid w:val="08A841B4"/>
    <w:multiLevelType w:val="multilevel"/>
    <w:tmpl w:val="C2FA8F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8F26786"/>
    <w:multiLevelType w:val="multilevel"/>
    <w:tmpl w:val="90C8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5D66B4"/>
    <w:multiLevelType w:val="hybridMultilevel"/>
    <w:tmpl w:val="3DC63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00D2C"/>
    <w:multiLevelType w:val="hybridMultilevel"/>
    <w:tmpl w:val="2AAC9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612DD"/>
    <w:multiLevelType w:val="multilevel"/>
    <w:tmpl w:val="80BACA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0B3351"/>
    <w:multiLevelType w:val="hybridMultilevel"/>
    <w:tmpl w:val="98521FEA"/>
    <w:lvl w:ilvl="0" w:tplc="537C357E">
      <w:start w:val="1"/>
      <w:numFmt w:val="decimal"/>
      <w:lvlText w:val="%1."/>
      <w:lvlJc w:val="left"/>
      <w:pPr>
        <w:ind w:left="6792" w:hanging="6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F76AF"/>
    <w:multiLevelType w:val="hybridMultilevel"/>
    <w:tmpl w:val="4FD8998E"/>
    <w:lvl w:ilvl="0" w:tplc="440E48CC">
      <w:start w:val="1"/>
      <w:numFmt w:val="bullet"/>
      <w:lvlText w:val="·"/>
      <w:lvlJc w:val="left"/>
      <w:pPr>
        <w:ind w:left="720" w:hanging="360"/>
      </w:pPr>
      <w:rPr>
        <w:rFonts w:ascii="Symbol" w:hAnsi="Symbol" w:hint="default"/>
      </w:rPr>
    </w:lvl>
    <w:lvl w:ilvl="1" w:tplc="452C1F04">
      <w:start w:val="1"/>
      <w:numFmt w:val="bullet"/>
      <w:lvlText w:val="o"/>
      <w:lvlJc w:val="left"/>
      <w:pPr>
        <w:ind w:left="1440" w:hanging="360"/>
      </w:pPr>
      <w:rPr>
        <w:rFonts w:ascii="Courier New" w:hAnsi="Courier New" w:hint="default"/>
      </w:rPr>
    </w:lvl>
    <w:lvl w:ilvl="2" w:tplc="2D742606">
      <w:start w:val="1"/>
      <w:numFmt w:val="bullet"/>
      <w:lvlText w:val=""/>
      <w:lvlJc w:val="left"/>
      <w:pPr>
        <w:ind w:left="2160" w:hanging="360"/>
      </w:pPr>
      <w:rPr>
        <w:rFonts w:ascii="Wingdings" w:hAnsi="Wingdings" w:hint="default"/>
      </w:rPr>
    </w:lvl>
    <w:lvl w:ilvl="3" w:tplc="330EF4FA">
      <w:start w:val="1"/>
      <w:numFmt w:val="bullet"/>
      <w:lvlText w:val=""/>
      <w:lvlJc w:val="left"/>
      <w:pPr>
        <w:ind w:left="2880" w:hanging="360"/>
      </w:pPr>
      <w:rPr>
        <w:rFonts w:ascii="Symbol" w:hAnsi="Symbol" w:hint="default"/>
      </w:rPr>
    </w:lvl>
    <w:lvl w:ilvl="4" w:tplc="A90CD936">
      <w:start w:val="1"/>
      <w:numFmt w:val="bullet"/>
      <w:lvlText w:val="o"/>
      <w:lvlJc w:val="left"/>
      <w:pPr>
        <w:ind w:left="3600" w:hanging="360"/>
      </w:pPr>
      <w:rPr>
        <w:rFonts w:ascii="Courier New" w:hAnsi="Courier New" w:hint="default"/>
      </w:rPr>
    </w:lvl>
    <w:lvl w:ilvl="5" w:tplc="9222ADF6">
      <w:start w:val="1"/>
      <w:numFmt w:val="bullet"/>
      <w:lvlText w:val=""/>
      <w:lvlJc w:val="left"/>
      <w:pPr>
        <w:ind w:left="4320" w:hanging="360"/>
      </w:pPr>
      <w:rPr>
        <w:rFonts w:ascii="Wingdings" w:hAnsi="Wingdings" w:hint="default"/>
      </w:rPr>
    </w:lvl>
    <w:lvl w:ilvl="6" w:tplc="57888D76">
      <w:start w:val="1"/>
      <w:numFmt w:val="bullet"/>
      <w:lvlText w:val=""/>
      <w:lvlJc w:val="left"/>
      <w:pPr>
        <w:ind w:left="5040" w:hanging="360"/>
      </w:pPr>
      <w:rPr>
        <w:rFonts w:ascii="Symbol" w:hAnsi="Symbol" w:hint="default"/>
      </w:rPr>
    </w:lvl>
    <w:lvl w:ilvl="7" w:tplc="76565DF2">
      <w:start w:val="1"/>
      <w:numFmt w:val="bullet"/>
      <w:lvlText w:val="o"/>
      <w:lvlJc w:val="left"/>
      <w:pPr>
        <w:ind w:left="5760" w:hanging="360"/>
      </w:pPr>
      <w:rPr>
        <w:rFonts w:ascii="Courier New" w:hAnsi="Courier New" w:hint="default"/>
      </w:rPr>
    </w:lvl>
    <w:lvl w:ilvl="8" w:tplc="8BA4940E">
      <w:start w:val="1"/>
      <w:numFmt w:val="bullet"/>
      <w:lvlText w:val=""/>
      <w:lvlJc w:val="left"/>
      <w:pPr>
        <w:ind w:left="6480" w:hanging="360"/>
      </w:pPr>
      <w:rPr>
        <w:rFonts w:ascii="Wingdings" w:hAnsi="Wingdings" w:hint="default"/>
      </w:rPr>
    </w:lvl>
  </w:abstractNum>
  <w:abstractNum w:abstractNumId="9" w15:restartNumberingAfterBreak="0">
    <w:nsid w:val="243E05F9"/>
    <w:multiLevelType w:val="multilevel"/>
    <w:tmpl w:val="A32AF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626ED1"/>
    <w:multiLevelType w:val="hybridMultilevel"/>
    <w:tmpl w:val="F9BAF73A"/>
    <w:lvl w:ilvl="0" w:tplc="1A047832">
      <w:start w:val="1"/>
      <w:numFmt w:val="bullet"/>
      <w:lvlText w:val="·"/>
      <w:lvlJc w:val="left"/>
      <w:pPr>
        <w:ind w:left="720" w:hanging="360"/>
      </w:pPr>
      <w:rPr>
        <w:rFonts w:ascii="Symbol" w:hAnsi="Symbol" w:hint="default"/>
      </w:rPr>
    </w:lvl>
    <w:lvl w:ilvl="1" w:tplc="7B8081FE">
      <w:start w:val="1"/>
      <w:numFmt w:val="bullet"/>
      <w:lvlText w:val="o"/>
      <w:lvlJc w:val="left"/>
      <w:pPr>
        <w:ind w:left="1440" w:hanging="360"/>
      </w:pPr>
      <w:rPr>
        <w:rFonts w:ascii="Courier New" w:hAnsi="Courier New" w:hint="default"/>
      </w:rPr>
    </w:lvl>
    <w:lvl w:ilvl="2" w:tplc="67688506">
      <w:start w:val="1"/>
      <w:numFmt w:val="bullet"/>
      <w:lvlText w:val=""/>
      <w:lvlJc w:val="left"/>
      <w:pPr>
        <w:ind w:left="2160" w:hanging="360"/>
      </w:pPr>
      <w:rPr>
        <w:rFonts w:ascii="Wingdings" w:hAnsi="Wingdings" w:hint="default"/>
      </w:rPr>
    </w:lvl>
    <w:lvl w:ilvl="3" w:tplc="A7CCB796">
      <w:start w:val="1"/>
      <w:numFmt w:val="bullet"/>
      <w:lvlText w:val=""/>
      <w:lvlJc w:val="left"/>
      <w:pPr>
        <w:ind w:left="2880" w:hanging="360"/>
      </w:pPr>
      <w:rPr>
        <w:rFonts w:ascii="Symbol" w:hAnsi="Symbol" w:hint="default"/>
      </w:rPr>
    </w:lvl>
    <w:lvl w:ilvl="4" w:tplc="77E86DC6">
      <w:start w:val="1"/>
      <w:numFmt w:val="bullet"/>
      <w:lvlText w:val="o"/>
      <w:lvlJc w:val="left"/>
      <w:pPr>
        <w:ind w:left="3600" w:hanging="360"/>
      </w:pPr>
      <w:rPr>
        <w:rFonts w:ascii="Courier New" w:hAnsi="Courier New" w:hint="default"/>
      </w:rPr>
    </w:lvl>
    <w:lvl w:ilvl="5" w:tplc="D6DA2A62">
      <w:start w:val="1"/>
      <w:numFmt w:val="bullet"/>
      <w:lvlText w:val=""/>
      <w:lvlJc w:val="left"/>
      <w:pPr>
        <w:ind w:left="4320" w:hanging="360"/>
      </w:pPr>
      <w:rPr>
        <w:rFonts w:ascii="Wingdings" w:hAnsi="Wingdings" w:hint="default"/>
      </w:rPr>
    </w:lvl>
    <w:lvl w:ilvl="6" w:tplc="73588E42">
      <w:start w:val="1"/>
      <w:numFmt w:val="bullet"/>
      <w:lvlText w:val=""/>
      <w:lvlJc w:val="left"/>
      <w:pPr>
        <w:ind w:left="5040" w:hanging="360"/>
      </w:pPr>
      <w:rPr>
        <w:rFonts w:ascii="Symbol" w:hAnsi="Symbol" w:hint="default"/>
      </w:rPr>
    </w:lvl>
    <w:lvl w:ilvl="7" w:tplc="03B0E4AC">
      <w:start w:val="1"/>
      <w:numFmt w:val="bullet"/>
      <w:lvlText w:val="o"/>
      <w:lvlJc w:val="left"/>
      <w:pPr>
        <w:ind w:left="5760" w:hanging="360"/>
      </w:pPr>
      <w:rPr>
        <w:rFonts w:ascii="Courier New" w:hAnsi="Courier New" w:hint="default"/>
      </w:rPr>
    </w:lvl>
    <w:lvl w:ilvl="8" w:tplc="313407AA">
      <w:start w:val="1"/>
      <w:numFmt w:val="bullet"/>
      <w:lvlText w:val=""/>
      <w:lvlJc w:val="left"/>
      <w:pPr>
        <w:ind w:left="6480" w:hanging="360"/>
      </w:pPr>
      <w:rPr>
        <w:rFonts w:ascii="Wingdings" w:hAnsi="Wingdings" w:hint="default"/>
      </w:rPr>
    </w:lvl>
  </w:abstractNum>
  <w:abstractNum w:abstractNumId="11" w15:restartNumberingAfterBreak="0">
    <w:nsid w:val="2E5540DD"/>
    <w:multiLevelType w:val="hybridMultilevel"/>
    <w:tmpl w:val="611CCDB4"/>
    <w:lvl w:ilvl="0" w:tplc="F696A2EA">
      <w:numFmt w:val="bullet"/>
      <w:lvlText w:val="•"/>
      <w:lvlJc w:val="left"/>
      <w:pPr>
        <w:ind w:left="6792" w:hanging="6432"/>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7339A"/>
    <w:multiLevelType w:val="hybridMultilevel"/>
    <w:tmpl w:val="E6060FC6"/>
    <w:lvl w:ilvl="0" w:tplc="A37E8ACA">
      <w:start w:val="1"/>
      <w:numFmt w:val="lowerLetter"/>
      <w:lvlText w:val="%1)"/>
      <w:lvlJc w:val="left"/>
      <w:pPr>
        <w:ind w:left="720" w:hanging="360"/>
      </w:pPr>
      <w:rPr>
        <w:rFonts w:ascii="Calibri" w:eastAsia="DengXian" w:hAnsi="Calibri" w:cs="Calibri" w:hint="default"/>
        <w:color w:val="00000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3E76BC"/>
    <w:multiLevelType w:val="hybridMultilevel"/>
    <w:tmpl w:val="9C26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A6CB9"/>
    <w:multiLevelType w:val="hybridMultilevel"/>
    <w:tmpl w:val="B88ED7A2"/>
    <w:lvl w:ilvl="0" w:tplc="680AABC8">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36A1D4C"/>
    <w:multiLevelType w:val="multilevel"/>
    <w:tmpl w:val="35988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B43BDA"/>
    <w:multiLevelType w:val="multilevel"/>
    <w:tmpl w:val="7F3A52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b/>
        <w:bCs/>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DD43543"/>
    <w:multiLevelType w:val="hybridMultilevel"/>
    <w:tmpl w:val="FCB4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A65C2"/>
    <w:multiLevelType w:val="hybridMultilevel"/>
    <w:tmpl w:val="A12EEC52"/>
    <w:lvl w:ilvl="0" w:tplc="AC0CDE3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C122D7"/>
    <w:multiLevelType w:val="hybridMultilevel"/>
    <w:tmpl w:val="A3BA8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32D99D4"/>
    <w:multiLevelType w:val="multilevel"/>
    <w:tmpl w:val="FBB6FA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8346D5"/>
    <w:multiLevelType w:val="multilevel"/>
    <w:tmpl w:val="33D82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B27DE4"/>
    <w:multiLevelType w:val="hybridMultilevel"/>
    <w:tmpl w:val="CD1E7F56"/>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23" w15:restartNumberingAfterBreak="0">
    <w:nsid w:val="4B083CD9"/>
    <w:multiLevelType w:val="multilevel"/>
    <w:tmpl w:val="2BB0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4943AD"/>
    <w:multiLevelType w:val="hybridMultilevel"/>
    <w:tmpl w:val="36D8827C"/>
    <w:lvl w:ilvl="0" w:tplc="475C1DEE">
      <w:start w:val="1"/>
      <w:numFmt w:val="bullet"/>
      <w:lvlText w:val=""/>
      <w:lvlJc w:val="left"/>
      <w:pPr>
        <w:ind w:left="720" w:hanging="360"/>
      </w:pPr>
      <w:rPr>
        <w:rFonts w:ascii="Symbol" w:hAnsi="Symbol" w:hint="default"/>
        <w:color w:val="auto"/>
      </w:rPr>
    </w:lvl>
    <w:lvl w:ilvl="1" w:tplc="FBF21444">
      <w:start w:val="1"/>
      <w:numFmt w:val="bullet"/>
      <w:lvlText w:val="o"/>
      <w:lvlJc w:val="left"/>
      <w:pPr>
        <w:ind w:left="1440" w:hanging="360"/>
      </w:pPr>
      <w:rPr>
        <w:rFonts w:ascii="Courier New" w:hAnsi="Courier New" w:hint="default"/>
      </w:rPr>
    </w:lvl>
    <w:lvl w:ilvl="2" w:tplc="FD8CA320">
      <w:start w:val="1"/>
      <w:numFmt w:val="bullet"/>
      <w:lvlText w:val=""/>
      <w:lvlJc w:val="left"/>
      <w:pPr>
        <w:ind w:left="2160" w:hanging="360"/>
      </w:pPr>
      <w:rPr>
        <w:rFonts w:ascii="Wingdings" w:hAnsi="Wingdings" w:hint="default"/>
      </w:rPr>
    </w:lvl>
    <w:lvl w:ilvl="3" w:tplc="ACA0125E">
      <w:start w:val="1"/>
      <w:numFmt w:val="bullet"/>
      <w:lvlText w:val=""/>
      <w:lvlJc w:val="left"/>
      <w:pPr>
        <w:ind w:left="2880" w:hanging="360"/>
      </w:pPr>
      <w:rPr>
        <w:rFonts w:ascii="Symbol" w:hAnsi="Symbol" w:hint="default"/>
      </w:rPr>
    </w:lvl>
    <w:lvl w:ilvl="4" w:tplc="0A001DFC">
      <w:start w:val="1"/>
      <w:numFmt w:val="bullet"/>
      <w:lvlText w:val="o"/>
      <w:lvlJc w:val="left"/>
      <w:pPr>
        <w:ind w:left="3600" w:hanging="360"/>
      </w:pPr>
      <w:rPr>
        <w:rFonts w:ascii="Courier New" w:hAnsi="Courier New" w:hint="default"/>
      </w:rPr>
    </w:lvl>
    <w:lvl w:ilvl="5" w:tplc="997EF56E">
      <w:start w:val="1"/>
      <w:numFmt w:val="bullet"/>
      <w:lvlText w:val=""/>
      <w:lvlJc w:val="left"/>
      <w:pPr>
        <w:ind w:left="4320" w:hanging="360"/>
      </w:pPr>
      <w:rPr>
        <w:rFonts w:ascii="Wingdings" w:hAnsi="Wingdings" w:hint="default"/>
      </w:rPr>
    </w:lvl>
    <w:lvl w:ilvl="6" w:tplc="0CD83596">
      <w:start w:val="1"/>
      <w:numFmt w:val="bullet"/>
      <w:lvlText w:val=""/>
      <w:lvlJc w:val="left"/>
      <w:pPr>
        <w:ind w:left="5040" w:hanging="360"/>
      </w:pPr>
      <w:rPr>
        <w:rFonts w:ascii="Symbol" w:hAnsi="Symbol" w:hint="default"/>
      </w:rPr>
    </w:lvl>
    <w:lvl w:ilvl="7" w:tplc="252E9FBC">
      <w:start w:val="1"/>
      <w:numFmt w:val="bullet"/>
      <w:lvlText w:val="o"/>
      <w:lvlJc w:val="left"/>
      <w:pPr>
        <w:ind w:left="5760" w:hanging="360"/>
      </w:pPr>
      <w:rPr>
        <w:rFonts w:ascii="Courier New" w:hAnsi="Courier New" w:hint="default"/>
      </w:rPr>
    </w:lvl>
    <w:lvl w:ilvl="8" w:tplc="888E39A0">
      <w:start w:val="1"/>
      <w:numFmt w:val="bullet"/>
      <w:lvlText w:val=""/>
      <w:lvlJc w:val="left"/>
      <w:pPr>
        <w:ind w:left="6480" w:hanging="360"/>
      </w:pPr>
      <w:rPr>
        <w:rFonts w:ascii="Wingdings" w:hAnsi="Wingdings" w:hint="default"/>
      </w:rPr>
    </w:lvl>
  </w:abstractNum>
  <w:abstractNum w:abstractNumId="25" w15:restartNumberingAfterBreak="0">
    <w:nsid w:val="4B57100C"/>
    <w:multiLevelType w:val="hybridMultilevel"/>
    <w:tmpl w:val="439E5E52"/>
    <w:lvl w:ilvl="0" w:tplc="11682704">
      <w:start w:val="10"/>
      <w:numFmt w:val="bullet"/>
      <w:lvlText w:val="-"/>
      <w:lvlJc w:val="left"/>
      <w:pPr>
        <w:ind w:left="720" w:hanging="360"/>
      </w:pPr>
      <w:rPr>
        <w:rFonts w:ascii="Calibri" w:eastAsia="Calibri" w:hAnsi="Calibri" w:cs="Calibri"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C7976A8"/>
    <w:multiLevelType w:val="multilevel"/>
    <w:tmpl w:val="B872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310B5B"/>
    <w:multiLevelType w:val="multilevel"/>
    <w:tmpl w:val="B77CA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BF002A"/>
    <w:multiLevelType w:val="hybridMultilevel"/>
    <w:tmpl w:val="C6C05D14"/>
    <w:lvl w:ilvl="0" w:tplc="04090001">
      <w:start w:val="1"/>
      <w:numFmt w:val="bullet"/>
      <w:lvlText w:val=""/>
      <w:lvlJc w:val="left"/>
      <w:pPr>
        <w:ind w:left="720" w:hanging="360"/>
      </w:pPr>
      <w:rPr>
        <w:rFonts w:ascii="Symbol" w:hAnsi="Symbol" w:hint="default"/>
      </w:rPr>
    </w:lvl>
    <w:lvl w:ilvl="1" w:tplc="42E81078">
      <w:start w:val="1"/>
      <w:numFmt w:val="decimal"/>
      <w:lvlText w:val="%2."/>
      <w:lvlJc w:val="left"/>
      <w:pPr>
        <w:ind w:left="1440" w:hanging="360"/>
      </w:pPr>
      <w:rPr>
        <w:rFonts w:ascii="Calibri" w:eastAsia="Times New Roman" w:hAnsi="Calibri" w:cs="Calibr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48122B4"/>
    <w:multiLevelType w:val="hybridMultilevel"/>
    <w:tmpl w:val="D55E1408"/>
    <w:lvl w:ilvl="0" w:tplc="10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F575F4"/>
    <w:multiLevelType w:val="hybridMultilevel"/>
    <w:tmpl w:val="EC68D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62706"/>
    <w:multiLevelType w:val="multilevel"/>
    <w:tmpl w:val="A8D8F8FC"/>
    <w:styleLink w:val="WWOutlineListStyle20"/>
    <w:lvl w:ilvl="0">
      <w:start w:val="1"/>
      <w:numFmt w:val="upperRoman"/>
      <w:pStyle w:val="Titre11"/>
      <w:lvlText w:val="%1"/>
      <w:lvlJc w:val="left"/>
      <w:pPr>
        <w:ind w:left="567" w:hanging="567"/>
      </w:pPr>
    </w:lvl>
    <w:lvl w:ilvl="1">
      <w:start w:val="1"/>
      <w:numFmt w:val="decimal"/>
      <w:pStyle w:val="Titre21"/>
      <w:lvlText w:val="%1.%2"/>
      <w:lvlJc w:val="left"/>
      <w:pPr>
        <w:ind w:left="567" w:hanging="567"/>
      </w:pPr>
    </w:lvl>
    <w:lvl w:ilvl="2">
      <w:start w:val="1"/>
      <w:numFmt w:val="decimal"/>
      <w:pStyle w:val="Titre31"/>
      <w:lvlText w:val="%1.%2.%3"/>
      <w:lvlJc w:val="left"/>
      <w:pPr>
        <w:ind w:left="567" w:hanging="567"/>
      </w:pPr>
    </w:lvl>
    <w:lvl w:ilvl="3">
      <w:start w:val="1"/>
      <w:numFmt w:val="decimal"/>
      <w:pStyle w:val="Titre41"/>
      <w:lvlText w:val="%1.%2.%3.%4"/>
      <w:lvlJc w:val="left"/>
      <w:pPr>
        <w:ind w:left="567" w:hanging="567"/>
      </w:pPr>
    </w:lvl>
    <w:lvl w:ilvl="4">
      <w:start w:val="1"/>
      <w:numFmt w:val="decimal"/>
      <w:pStyle w:val="Titre51"/>
      <w:lvlText w:val="%1.%2.%3.%4.%5"/>
      <w:lvlJc w:val="left"/>
      <w:pPr>
        <w:ind w:left="1008" w:hanging="1008"/>
      </w:pPr>
    </w:lvl>
    <w:lvl w:ilvl="5">
      <w:start w:val="1"/>
      <w:numFmt w:val="decimal"/>
      <w:pStyle w:val="Titre61"/>
      <w:lvlText w:val="%1.%2.%3.%4.%5.%6"/>
      <w:lvlJc w:val="left"/>
      <w:pPr>
        <w:ind w:left="1152" w:hanging="1152"/>
      </w:pPr>
    </w:lvl>
    <w:lvl w:ilvl="6">
      <w:start w:val="1"/>
      <w:numFmt w:val="decimal"/>
      <w:pStyle w:val="Titre71"/>
      <w:lvlText w:val="%1.%2.%3.%4.%5.%6.%7"/>
      <w:lvlJc w:val="left"/>
      <w:pPr>
        <w:ind w:left="1296" w:hanging="1296"/>
      </w:pPr>
    </w:lvl>
    <w:lvl w:ilvl="7">
      <w:start w:val="1"/>
      <w:numFmt w:val="decimal"/>
      <w:pStyle w:val="Titre81"/>
      <w:lvlText w:val="%1.%2.%3.%4.%5.%6.%7.%8"/>
      <w:lvlJc w:val="left"/>
      <w:pPr>
        <w:ind w:left="1440" w:hanging="1440"/>
      </w:pPr>
    </w:lvl>
    <w:lvl w:ilvl="8">
      <w:start w:val="1"/>
      <w:numFmt w:val="decimal"/>
      <w:pStyle w:val="Titre91"/>
      <w:lvlText w:val="%1.%2.%3.%4.%5.%6.%7.%8.%9"/>
      <w:lvlJc w:val="left"/>
      <w:pPr>
        <w:ind w:left="1584" w:hanging="1584"/>
      </w:pPr>
    </w:lvl>
  </w:abstractNum>
  <w:abstractNum w:abstractNumId="32" w15:restartNumberingAfterBreak="0">
    <w:nsid w:val="56B63954"/>
    <w:multiLevelType w:val="multilevel"/>
    <w:tmpl w:val="FA2C1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81394D"/>
    <w:multiLevelType w:val="multilevel"/>
    <w:tmpl w:val="11A8B1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F701CD2"/>
    <w:multiLevelType w:val="hybridMultilevel"/>
    <w:tmpl w:val="9D1E2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AD1797"/>
    <w:multiLevelType w:val="hybridMultilevel"/>
    <w:tmpl w:val="49F00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E45C42"/>
    <w:multiLevelType w:val="hybridMultilevel"/>
    <w:tmpl w:val="AE1039EA"/>
    <w:lvl w:ilvl="0" w:tplc="18F27980">
      <w:numFmt w:val="bullet"/>
      <w:lvlText w:val="•"/>
      <w:lvlJc w:val="left"/>
      <w:pPr>
        <w:ind w:left="1080" w:hanging="720"/>
      </w:pPr>
      <w:rPr>
        <w:rFonts w:ascii="Roboto" w:eastAsia="Times New Roman" w:hAnsi="Roboto"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EA2EC6"/>
    <w:multiLevelType w:val="hybridMultilevel"/>
    <w:tmpl w:val="3118A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DB4243"/>
    <w:multiLevelType w:val="hybridMultilevel"/>
    <w:tmpl w:val="9E0CD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54E70BC"/>
    <w:multiLevelType w:val="hybridMultilevel"/>
    <w:tmpl w:val="9DA682D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6D141B"/>
    <w:multiLevelType w:val="hybridMultilevel"/>
    <w:tmpl w:val="2C76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8C0958"/>
    <w:multiLevelType w:val="hybridMultilevel"/>
    <w:tmpl w:val="7AB63F9E"/>
    <w:lvl w:ilvl="0" w:tplc="193EB692">
      <w:start w:val="1"/>
      <w:numFmt w:val="bullet"/>
      <w:lvlText w:val=""/>
      <w:lvlJc w:val="left"/>
      <w:pPr>
        <w:ind w:left="720" w:hanging="360"/>
      </w:pPr>
      <w:rPr>
        <w:rFonts w:ascii="Symbol" w:hAnsi="Symbol" w:hint="default"/>
      </w:rPr>
    </w:lvl>
    <w:lvl w:ilvl="1" w:tplc="805817D8">
      <w:start w:val="1"/>
      <w:numFmt w:val="bullet"/>
      <w:lvlText w:val=""/>
      <w:lvlJc w:val="left"/>
      <w:pPr>
        <w:ind w:left="1440" w:hanging="360"/>
      </w:pPr>
      <w:rPr>
        <w:rFonts w:ascii="Symbol" w:hAnsi="Symbol" w:hint="default"/>
      </w:rPr>
    </w:lvl>
    <w:lvl w:ilvl="2" w:tplc="377860CE">
      <w:start w:val="1"/>
      <w:numFmt w:val="bullet"/>
      <w:lvlText w:val=""/>
      <w:lvlJc w:val="left"/>
      <w:pPr>
        <w:ind w:left="2160" w:hanging="360"/>
      </w:pPr>
      <w:rPr>
        <w:rFonts w:ascii="Wingdings" w:hAnsi="Wingdings" w:hint="default"/>
      </w:rPr>
    </w:lvl>
    <w:lvl w:ilvl="3" w:tplc="2CFE7914">
      <w:start w:val="1"/>
      <w:numFmt w:val="bullet"/>
      <w:lvlText w:val=""/>
      <w:lvlJc w:val="left"/>
      <w:pPr>
        <w:ind w:left="2880" w:hanging="360"/>
      </w:pPr>
      <w:rPr>
        <w:rFonts w:ascii="Symbol" w:hAnsi="Symbol" w:hint="default"/>
      </w:rPr>
    </w:lvl>
    <w:lvl w:ilvl="4" w:tplc="633417D6">
      <w:start w:val="1"/>
      <w:numFmt w:val="bullet"/>
      <w:lvlText w:val="o"/>
      <w:lvlJc w:val="left"/>
      <w:pPr>
        <w:ind w:left="3600" w:hanging="360"/>
      </w:pPr>
      <w:rPr>
        <w:rFonts w:ascii="Courier New" w:hAnsi="Courier New" w:hint="default"/>
      </w:rPr>
    </w:lvl>
    <w:lvl w:ilvl="5" w:tplc="C1F430EC">
      <w:start w:val="1"/>
      <w:numFmt w:val="bullet"/>
      <w:lvlText w:val=""/>
      <w:lvlJc w:val="left"/>
      <w:pPr>
        <w:ind w:left="4320" w:hanging="360"/>
      </w:pPr>
      <w:rPr>
        <w:rFonts w:ascii="Wingdings" w:hAnsi="Wingdings" w:hint="default"/>
      </w:rPr>
    </w:lvl>
    <w:lvl w:ilvl="6" w:tplc="4424A062">
      <w:start w:val="1"/>
      <w:numFmt w:val="bullet"/>
      <w:lvlText w:val=""/>
      <w:lvlJc w:val="left"/>
      <w:pPr>
        <w:ind w:left="5040" w:hanging="360"/>
      </w:pPr>
      <w:rPr>
        <w:rFonts w:ascii="Symbol" w:hAnsi="Symbol" w:hint="default"/>
      </w:rPr>
    </w:lvl>
    <w:lvl w:ilvl="7" w:tplc="3EC0D506">
      <w:start w:val="1"/>
      <w:numFmt w:val="bullet"/>
      <w:lvlText w:val="o"/>
      <w:lvlJc w:val="left"/>
      <w:pPr>
        <w:ind w:left="5760" w:hanging="360"/>
      </w:pPr>
      <w:rPr>
        <w:rFonts w:ascii="Courier New" w:hAnsi="Courier New" w:hint="default"/>
      </w:rPr>
    </w:lvl>
    <w:lvl w:ilvl="8" w:tplc="C23E768C">
      <w:start w:val="1"/>
      <w:numFmt w:val="bullet"/>
      <w:lvlText w:val=""/>
      <w:lvlJc w:val="left"/>
      <w:pPr>
        <w:ind w:left="6480" w:hanging="360"/>
      </w:pPr>
      <w:rPr>
        <w:rFonts w:ascii="Wingdings" w:hAnsi="Wingdings" w:hint="default"/>
      </w:rPr>
    </w:lvl>
  </w:abstractNum>
  <w:abstractNum w:abstractNumId="42" w15:restartNumberingAfterBreak="0">
    <w:nsid w:val="7B5245B3"/>
    <w:multiLevelType w:val="hybridMultilevel"/>
    <w:tmpl w:val="70F27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7F2EFE"/>
    <w:multiLevelType w:val="hybridMultilevel"/>
    <w:tmpl w:val="756AC544"/>
    <w:lvl w:ilvl="0" w:tplc="950A0D0A">
      <w:start w:val="13"/>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num w:numId="1" w16cid:durableId="921137694">
    <w:abstractNumId w:val="10"/>
  </w:num>
  <w:num w:numId="2" w16cid:durableId="1362631542">
    <w:abstractNumId w:val="8"/>
  </w:num>
  <w:num w:numId="3" w16cid:durableId="1944266390">
    <w:abstractNumId w:val="20"/>
  </w:num>
  <w:num w:numId="4" w16cid:durableId="1962032819">
    <w:abstractNumId w:val="6"/>
  </w:num>
  <w:num w:numId="5" w16cid:durableId="1743217946">
    <w:abstractNumId w:val="41"/>
  </w:num>
  <w:num w:numId="6" w16cid:durableId="368186810">
    <w:abstractNumId w:val="38"/>
  </w:num>
  <w:num w:numId="7" w16cid:durableId="657198079">
    <w:abstractNumId w:val="4"/>
  </w:num>
  <w:num w:numId="8" w16cid:durableId="1692755783">
    <w:abstractNumId w:val="19"/>
  </w:num>
  <w:num w:numId="9" w16cid:durableId="1849253996">
    <w:abstractNumId w:val="22"/>
  </w:num>
  <w:num w:numId="10" w16cid:durableId="1498107142">
    <w:abstractNumId w:val="40"/>
  </w:num>
  <w:num w:numId="11" w16cid:durableId="905650225">
    <w:abstractNumId w:val="28"/>
    <w:lvlOverride w:ilvl="0"/>
    <w:lvlOverride w:ilvl="1">
      <w:startOverride w:val="1"/>
    </w:lvlOverride>
    <w:lvlOverride w:ilvl="2"/>
    <w:lvlOverride w:ilvl="3"/>
    <w:lvlOverride w:ilvl="4"/>
    <w:lvlOverride w:ilvl="5"/>
    <w:lvlOverride w:ilvl="6"/>
    <w:lvlOverride w:ilvl="7"/>
    <w:lvlOverride w:ilvl="8"/>
  </w:num>
  <w:num w:numId="12" w16cid:durableId="821896725">
    <w:abstractNumId w:val="14"/>
  </w:num>
  <w:num w:numId="13" w16cid:durableId="7925991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6880800">
    <w:abstractNumId w:val="31"/>
  </w:num>
  <w:num w:numId="15" w16cid:durableId="421801328">
    <w:abstractNumId w:val="27"/>
  </w:num>
  <w:num w:numId="16" w16cid:durableId="1272281053">
    <w:abstractNumId w:val="29"/>
  </w:num>
  <w:num w:numId="17" w16cid:durableId="430394894">
    <w:abstractNumId w:val="29"/>
  </w:num>
  <w:num w:numId="18" w16cid:durableId="656108857">
    <w:abstractNumId w:val="23"/>
  </w:num>
  <w:num w:numId="19" w16cid:durableId="2034532198">
    <w:abstractNumId w:val="5"/>
  </w:num>
  <w:num w:numId="20" w16cid:durableId="1220628642">
    <w:abstractNumId w:val="37"/>
  </w:num>
  <w:num w:numId="21" w16cid:durableId="748114081">
    <w:abstractNumId w:val="18"/>
  </w:num>
  <w:num w:numId="22" w16cid:durableId="1764063684">
    <w:abstractNumId w:val="0"/>
  </w:num>
  <w:num w:numId="23" w16cid:durableId="740567916">
    <w:abstractNumId w:val="2"/>
  </w:num>
  <w:num w:numId="24" w16cid:durableId="2102094592">
    <w:abstractNumId w:val="26"/>
  </w:num>
  <w:num w:numId="25" w16cid:durableId="1067260045">
    <w:abstractNumId w:val="43"/>
  </w:num>
  <w:num w:numId="26" w16cid:durableId="101077730">
    <w:abstractNumId w:val="25"/>
  </w:num>
  <w:num w:numId="27" w16cid:durableId="2066831562">
    <w:abstractNumId w:val="30"/>
  </w:num>
  <w:num w:numId="28" w16cid:durableId="68116931">
    <w:abstractNumId w:val="39"/>
  </w:num>
  <w:num w:numId="29" w16cid:durableId="1300458106">
    <w:abstractNumId w:val="13"/>
  </w:num>
  <w:num w:numId="30" w16cid:durableId="206063591">
    <w:abstractNumId w:val="35"/>
  </w:num>
  <w:num w:numId="31" w16cid:durableId="660081342">
    <w:abstractNumId w:val="36"/>
  </w:num>
  <w:num w:numId="32" w16cid:durableId="1593777592">
    <w:abstractNumId w:val="24"/>
  </w:num>
  <w:num w:numId="33" w16cid:durableId="1644777905">
    <w:abstractNumId w:val="1"/>
  </w:num>
  <w:num w:numId="34" w16cid:durableId="10061787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70493101">
    <w:abstractNumId w:val="21"/>
  </w:num>
  <w:num w:numId="36" w16cid:durableId="52980596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47946341">
    <w:abstractNumId w:val="34"/>
  </w:num>
  <w:num w:numId="38" w16cid:durableId="997031464">
    <w:abstractNumId w:val="7"/>
  </w:num>
  <w:num w:numId="39" w16cid:durableId="818812598">
    <w:abstractNumId w:val="42"/>
  </w:num>
  <w:num w:numId="40" w16cid:durableId="1278902084">
    <w:abstractNumId w:val="3"/>
  </w:num>
  <w:num w:numId="41" w16cid:durableId="1171217945">
    <w:abstractNumId w:val="9"/>
  </w:num>
  <w:num w:numId="42" w16cid:durableId="887107851">
    <w:abstractNumId w:val="17"/>
  </w:num>
  <w:num w:numId="43" w16cid:durableId="346373507">
    <w:abstractNumId w:val="11"/>
  </w:num>
  <w:num w:numId="44" w16cid:durableId="188492272">
    <w:abstractNumId w:val="15"/>
  </w:num>
  <w:num w:numId="45" w16cid:durableId="82412578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TC3NDAyNTYwtDRV0lEKTi0uzszPAykwNqgFAGxLG7ktAAAA"/>
  </w:docVars>
  <w:rsids>
    <w:rsidRoot w:val="00487D84"/>
    <w:rsid w:val="000001E4"/>
    <w:rsid w:val="00003546"/>
    <w:rsid w:val="00004BCF"/>
    <w:rsid w:val="0000668E"/>
    <w:rsid w:val="00006DA1"/>
    <w:rsid w:val="00007FB9"/>
    <w:rsid w:val="00011DB8"/>
    <w:rsid w:val="000120C8"/>
    <w:rsid w:val="00012850"/>
    <w:rsid w:val="00013B4C"/>
    <w:rsid w:val="0001722D"/>
    <w:rsid w:val="00021BCA"/>
    <w:rsid w:val="00022D4C"/>
    <w:rsid w:val="0003158C"/>
    <w:rsid w:val="000319C4"/>
    <w:rsid w:val="000320ED"/>
    <w:rsid w:val="00034E58"/>
    <w:rsid w:val="00037964"/>
    <w:rsid w:val="00037CC6"/>
    <w:rsid w:val="00041160"/>
    <w:rsid w:val="00042124"/>
    <w:rsid w:val="00042DEE"/>
    <w:rsid w:val="0004322C"/>
    <w:rsid w:val="00043F09"/>
    <w:rsid w:val="00046304"/>
    <w:rsid w:val="000466D1"/>
    <w:rsid w:val="0004794F"/>
    <w:rsid w:val="0005110F"/>
    <w:rsid w:val="0005266A"/>
    <w:rsid w:val="00054E61"/>
    <w:rsid w:val="000551E9"/>
    <w:rsid w:val="000604A1"/>
    <w:rsid w:val="000604B1"/>
    <w:rsid w:val="00062330"/>
    <w:rsid w:val="0006510C"/>
    <w:rsid w:val="00070CD5"/>
    <w:rsid w:val="00071E93"/>
    <w:rsid w:val="00072BA4"/>
    <w:rsid w:val="000741B9"/>
    <w:rsid w:val="00075A63"/>
    <w:rsid w:val="00075F5C"/>
    <w:rsid w:val="00076CF1"/>
    <w:rsid w:val="00081D8F"/>
    <w:rsid w:val="0008463C"/>
    <w:rsid w:val="00085056"/>
    <w:rsid w:val="000913A8"/>
    <w:rsid w:val="00091FD6"/>
    <w:rsid w:val="000978C9"/>
    <w:rsid w:val="000A3CBB"/>
    <w:rsid w:val="000A49ED"/>
    <w:rsid w:val="000A4B6B"/>
    <w:rsid w:val="000A7B24"/>
    <w:rsid w:val="000B40DA"/>
    <w:rsid w:val="000B7B56"/>
    <w:rsid w:val="000C0D13"/>
    <w:rsid w:val="000C5F44"/>
    <w:rsid w:val="000D1AD2"/>
    <w:rsid w:val="000D1FA0"/>
    <w:rsid w:val="000D6FC0"/>
    <w:rsid w:val="000E17FC"/>
    <w:rsid w:val="000E1A8B"/>
    <w:rsid w:val="000E2595"/>
    <w:rsid w:val="000E2812"/>
    <w:rsid w:val="000E3D98"/>
    <w:rsid w:val="000E5145"/>
    <w:rsid w:val="000E5731"/>
    <w:rsid w:val="000E62C1"/>
    <w:rsid w:val="000E6792"/>
    <w:rsid w:val="000F05F1"/>
    <w:rsid w:val="000F284F"/>
    <w:rsid w:val="000F2CCA"/>
    <w:rsid w:val="000F4DF0"/>
    <w:rsid w:val="000F4F65"/>
    <w:rsid w:val="000F5745"/>
    <w:rsid w:val="00101101"/>
    <w:rsid w:val="00101672"/>
    <w:rsid w:val="001028B7"/>
    <w:rsid w:val="00104135"/>
    <w:rsid w:val="00104E6E"/>
    <w:rsid w:val="00106D4B"/>
    <w:rsid w:val="00110DB6"/>
    <w:rsid w:val="00111289"/>
    <w:rsid w:val="00113621"/>
    <w:rsid w:val="00115715"/>
    <w:rsid w:val="001163FC"/>
    <w:rsid w:val="00117457"/>
    <w:rsid w:val="001240BD"/>
    <w:rsid w:val="001241CF"/>
    <w:rsid w:val="001302CF"/>
    <w:rsid w:val="00130A6D"/>
    <w:rsid w:val="00131197"/>
    <w:rsid w:val="00131298"/>
    <w:rsid w:val="0013158C"/>
    <w:rsid w:val="00132371"/>
    <w:rsid w:val="00133AA1"/>
    <w:rsid w:val="00134B62"/>
    <w:rsid w:val="0013625A"/>
    <w:rsid w:val="001407CF"/>
    <w:rsid w:val="00145411"/>
    <w:rsid w:val="00145A69"/>
    <w:rsid w:val="00147A77"/>
    <w:rsid w:val="001510D3"/>
    <w:rsid w:val="00154F73"/>
    <w:rsid w:val="00155939"/>
    <w:rsid w:val="0016323A"/>
    <w:rsid w:val="0016469E"/>
    <w:rsid w:val="00164A73"/>
    <w:rsid w:val="0016505C"/>
    <w:rsid w:val="00165A25"/>
    <w:rsid w:val="0017718B"/>
    <w:rsid w:val="0017788C"/>
    <w:rsid w:val="00180449"/>
    <w:rsid w:val="0018456A"/>
    <w:rsid w:val="001902C9"/>
    <w:rsid w:val="0019107D"/>
    <w:rsid w:val="00192399"/>
    <w:rsid w:val="00194DC9"/>
    <w:rsid w:val="0019600E"/>
    <w:rsid w:val="0019677D"/>
    <w:rsid w:val="001974BC"/>
    <w:rsid w:val="00197C79"/>
    <w:rsid w:val="00197CBB"/>
    <w:rsid w:val="00197EF5"/>
    <w:rsid w:val="001A197E"/>
    <w:rsid w:val="001A1F49"/>
    <w:rsid w:val="001A2DFF"/>
    <w:rsid w:val="001A349A"/>
    <w:rsid w:val="001A4A9F"/>
    <w:rsid w:val="001A6D29"/>
    <w:rsid w:val="001A7585"/>
    <w:rsid w:val="001B611D"/>
    <w:rsid w:val="001C0BC8"/>
    <w:rsid w:val="001C2EFE"/>
    <w:rsid w:val="001C52EC"/>
    <w:rsid w:val="001C592C"/>
    <w:rsid w:val="001C622E"/>
    <w:rsid w:val="001C6F07"/>
    <w:rsid w:val="001D1022"/>
    <w:rsid w:val="001D37CB"/>
    <w:rsid w:val="001D37E2"/>
    <w:rsid w:val="001D4953"/>
    <w:rsid w:val="001D5131"/>
    <w:rsid w:val="001D7323"/>
    <w:rsid w:val="001E027D"/>
    <w:rsid w:val="001E04C7"/>
    <w:rsid w:val="001E20B6"/>
    <w:rsid w:val="001E4761"/>
    <w:rsid w:val="001E4A43"/>
    <w:rsid w:val="001F0BCC"/>
    <w:rsid w:val="001F1272"/>
    <w:rsid w:val="001F3EC3"/>
    <w:rsid w:val="001F5441"/>
    <w:rsid w:val="001F6ECD"/>
    <w:rsid w:val="00202183"/>
    <w:rsid w:val="002022F3"/>
    <w:rsid w:val="00202939"/>
    <w:rsid w:val="00203A21"/>
    <w:rsid w:val="00204A8C"/>
    <w:rsid w:val="00204AE7"/>
    <w:rsid w:val="00206936"/>
    <w:rsid w:val="00207AF1"/>
    <w:rsid w:val="0020B797"/>
    <w:rsid w:val="0021016C"/>
    <w:rsid w:val="00213578"/>
    <w:rsid w:val="002157D7"/>
    <w:rsid w:val="002157F9"/>
    <w:rsid w:val="00217110"/>
    <w:rsid w:val="00217997"/>
    <w:rsid w:val="00220E78"/>
    <w:rsid w:val="002260DF"/>
    <w:rsid w:val="00230E07"/>
    <w:rsid w:val="002421DF"/>
    <w:rsid w:val="0024308C"/>
    <w:rsid w:val="00243770"/>
    <w:rsid w:val="00246A45"/>
    <w:rsid w:val="002477E8"/>
    <w:rsid w:val="002521B6"/>
    <w:rsid w:val="00254380"/>
    <w:rsid w:val="002550C0"/>
    <w:rsid w:val="0025534C"/>
    <w:rsid w:val="002558C0"/>
    <w:rsid w:val="00255A3B"/>
    <w:rsid w:val="0025670C"/>
    <w:rsid w:val="00256B50"/>
    <w:rsid w:val="00256FAF"/>
    <w:rsid w:val="002602B9"/>
    <w:rsid w:val="00260F81"/>
    <w:rsid w:val="00261C82"/>
    <w:rsid w:val="00264394"/>
    <w:rsid w:val="002659B7"/>
    <w:rsid w:val="00266A37"/>
    <w:rsid w:val="00267C24"/>
    <w:rsid w:val="00270236"/>
    <w:rsid w:val="00271A63"/>
    <w:rsid w:val="002724EA"/>
    <w:rsid w:val="00282938"/>
    <w:rsid w:val="00284930"/>
    <w:rsid w:val="00284DC7"/>
    <w:rsid w:val="002862A6"/>
    <w:rsid w:val="00286A5D"/>
    <w:rsid w:val="002913FA"/>
    <w:rsid w:val="00292E5D"/>
    <w:rsid w:val="002A3E95"/>
    <w:rsid w:val="002A408A"/>
    <w:rsid w:val="002A56FC"/>
    <w:rsid w:val="002B1FAF"/>
    <w:rsid w:val="002B24C0"/>
    <w:rsid w:val="002B2695"/>
    <w:rsid w:val="002B3A8B"/>
    <w:rsid w:val="002C0658"/>
    <w:rsid w:val="002C0BF6"/>
    <w:rsid w:val="002C3BCE"/>
    <w:rsid w:val="002D05B8"/>
    <w:rsid w:val="002D47DC"/>
    <w:rsid w:val="002E2127"/>
    <w:rsid w:val="002E2533"/>
    <w:rsid w:val="002E31FC"/>
    <w:rsid w:val="002E4DEE"/>
    <w:rsid w:val="002F050D"/>
    <w:rsid w:val="002F6D13"/>
    <w:rsid w:val="00301E8A"/>
    <w:rsid w:val="00304B2E"/>
    <w:rsid w:val="00306280"/>
    <w:rsid w:val="0030761D"/>
    <w:rsid w:val="003076EE"/>
    <w:rsid w:val="00311C39"/>
    <w:rsid w:val="00314331"/>
    <w:rsid w:val="00315805"/>
    <w:rsid w:val="003161FF"/>
    <w:rsid w:val="00316D28"/>
    <w:rsid w:val="003211AA"/>
    <w:rsid w:val="00322E91"/>
    <w:rsid w:val="003233B9"/>
    <w:rsid w:val="003235E9"/>
    <w:rsid w:val="00323D6F"/>
    <w:rsid w:val="0032404B"/>
    <w:rsid w:val="00324796"/>
    <w:rsid w:val="00324850"/>
    <w:rsid w:val="00327B28"/>
    <w:rsid w:val="00327BF2"/>
    <w:rsid w:val="00331568"/>
    <w:rsid w:val="0033260C"/>
    <w:rsid w:val="00335271"/>
    <w:rsid w:val="0033566E"/>
    <w:rsid w:val="0033575B"/>
    <w:rsid w:val="00343992"/>
    <w:rsid w:val="00344387"/>
    <w:rsid w:val="0034518D"/>
    <w:rsid w:val="00346B49"/>
    <w:rsid w:val="00346C5E"/>
    <w:rsid w:val="00351433"/>
    <w:rsid w:val="00352E75"/>
    <w:rsid w:val="0035421A"/>
    <w:rsid w:val="00360227"/>
    <w:rsid w:val="003741D6"/>
    <w:rsid w:val="0037464B"/>
    <w:rsid w:val="00377BCE"/>
    <w:rsid w:val="00380F38"/>
    <w:rsid w:val="00381817"/>
    <w:rsid w:val="00382493"/>
    <w:rsid w:val="003850ED"/>
    <w:rsid w:val="00386654"/>
    <w:rsid w:val="00392C0A"/>
    <w:rsid w:val="003933F9"/>
    <w:rsid w:val="0039451D"/>
    <w:rsid w:val="00394FF9"/>
    <w:rsid w:val="00397498"/>
    <w:rsid w:val="00397FE4"/>
    <w:rsid w:val="003A2B3D"/>
    <w:rsid w:val="003A335D"/>
    <w:rsid w:val="003A34B6"/>
    <w:rsid w:val="003B2845"/>
    <w:rsid w:val="003B59B2"/>
    <w:rsid w:val="003B5B52"/>
    <w:rsid w:val="003C0F43"/>
    <w:rsid w:val="003C3793"/>
    <w:rsid w:val="003C4276"/>
    <w:rsid w:val="003C695E"/>
    <w:rsid w:val="003D0AF4"/>
    <w:rsid w:val="003D4C53"/>
    <w:rsid w:val="003D4E08"/>
    <w:rsid w:val="003D64BB"/>
    <w:rsid w:val="003D7B07"/>
    <w:rsid w:val="003E0842"/>
    <w:rsid w:val="003E127A"/>
    <w:rsid w:val="003E13ED"/>
    <w:rsid w:val="003E14ED"/>
    <w:rsid w:val="003E6700"/>
    <w:rsid w:val="003E6D6B"/>
    <w:rsid w:val="003F07FF"/>
    <w:rsid w:val="003F0E73"/>
    <w:rsid w:val="00400371"/>
    <w:rsid w:val="0040381C"/>
    <w:rsid w:val="004048D1"/>
    <w:rsid w:val="00405F60"/>
    <w:rsid w:val="00410B6F"/>
    <w:rsid w:val="004126D7"/>
    <w:rsid w:val="00413355"/>
    <w:rsid w:val="00413D76"/>
    <w:rsid w:val="00413F91"/>
    <w:rsid w:val="00415C58"/>
    <w:rsid w:val="004179EA"/>
    <w:rsid w:val="00422FEE"/>
    <w:rsid w:val="0042355C"/>
    <w:rsid w:val="004306D5"/>
    <w:rsid w:val="00431005"/>
    <w:rsid w:val="00431F63"/>
    <w:rsid w:val="004343F7"/>
    <w:rsid w:val="00437879"/>
    <w:rsid w:val="004412B9"/>
    <w:rsid w:val="0044173D"/>
    <w:rsid w:val="00443C08"/>
    <w:rsid w:val="0044486D"/>
    <w:rsid w:val="00444DE8"/>
    <w:rsid w:val="004478EE"/>
    <w:rsid w:val="00455532"/>
    <w:rsid w:val="00455A9C"/>
    <w:rsid w:val="00455C8A"/>
    <w:rsid w:val="004615A6"/>
    <w:rsid w:val="00462547"/>
    <w:rsid w:val="00463292"/>
    <w:rsid w:val="004651E4"/>
    <w:rsid w:val="00466070"/>
    <w:rsid w:val="0046673F"/>
    <w:rsid w:val="00466924"/>
    <w:rsid w:val="00466B81"/>
    <w:rsid w:val="00467A4D"/>
    <w:rsid w:val="00470BD5"/>
    <w:rsid w:val="00473D01"/>
    <w:rsid w:val="00477FE6"/>
    <w:rsid w:val="00481051"/>
    <w:rsid w:val="004813AC"/>
    <w:rsid w:val="00482266"/>
    <w:rsid w:val="0048347E"/>
    <w:rsid w:val="0048448C"/>
    <w:rsid w:val="0048559F"/>
    <w:rsid w:val="004865A9"/>
    <w:rsid w:val="00487D84"/>
    <w:rsid w:val="004901CE"/>
    <w:rsid w:val="00495D25"/>
    <w:rsid w:val="004A1BBB"/>
    <w:rsid w:val="004A2658"/>
    <w:rsid w:val="004A3529"/>
    <w:rsid w:val="004A6B5A"/>
    <w:rsid w:val="004B317D"/>
    <w:rsid w:val="004B6FA3"/>
    <w:rsid w:val="004C01CB"/>
    <w:rsid w:val="004C0D71"/>
    <w:rsid w:val="004C15B4"/>
    <w:rsid w:val="004C29C6"/>
    <w:rsid w:val="004C2B0E"/>
    <w:rsid w:val="004C3CCE"/>
    <w:rsid w:val="004C596A"/>
    <w:rsid w:val="004C7ACE"/>
    <w:rsid w:val="004C7CB5"/>
    <w:rsid w:val="004D1C22"/>
    <w:rsid w:val="004D32C5"/>
    <w:rsid w:val="004D4896"/>
    <w:rsid w:val="004D4D35"/>
    <w:rsid w:val="004D55BD"/>
    <w:rsid w:val="004D65DD"/>
    <w:rsid w:val="004E058D"/>
    <w:rsid w:val="004E0D7E"/>
    <w:rsid w:val="004E5A80"/>
    <w:rsid w:val="004E7528"/>
    <w:rsid w:val="004F0988"/>
    <w:rsid w:val="004F1561"/>
    <w:rsid w:val="004F6E30"/>
    <w:rsid w:val="00500078"/>
    <w:rsid w:val="00504BB2"/>
    <w:rsid w:val="00504E81"/>
    <w:rsid w:val="005051C9"/>
    <w:rsid w:val="005051F4"/>
    <w:rsid w:val="00507B01"/>
    <w:rsid w:val="005110F8"/>
    <w:rsid w:val="005123AD"/>
    <w:rsid w:val="0051530C"/>
    <w:rsid w:val="00515979"/>
    <w:rsid w:val="00520B12"/>
    <w:rsid w:val="00524B39"/>
    <w:rsid w:val="00524BC0"/>
    <w:rsid w:val="005278B9"/>
    <w:rsid w:val="005316FC"/>
    <w:rsid w:val="00532A49"/>
    <w:rsid w:val="00535D1D"/>
    <w:rsid w:val="00537098"/>
    <w:rsid w:val="00541FD6"/>
    <w:rsid w:val="005422F4"/>
    <w:rsid w:val="00543D0B"/>
    <w:rsid w:val="00545356"/>
    <w:rsid w:val="005465F1"/>
    <w:rsid w:val="00551C35"/>
    <w:rsid w:val="00552DF2"/>
    <w:rsid w:val="00554871"/>
    <w:rsid w:val="0055667C"/>
    <w:rsid w:val="00560063"/>
    <w:rsid w:val="005600FE"/>
    <w:rsid w:val="005619D2"/>
    <w:rsid w:val="00562303"/>
    <w:rsid w:val="00562B82"/>
    <w:rsid w:val="00562DA2"/>
    <w:rsid w:val="00565EBC"/>
    <w:rsid w:val="0056793C"/>
    <w:rsid w:val="005724AF"/>
    <w:rsid w:val="005727A7"/>
    <w:rsid w:val="00572B61"/>
    <w:rsid w:val="005756DD"/>
    <w:rsid w:val="005775AF"/>
    <w:rsid w:val="00580B27"/>
    <w:rsid w:val="0058234E"/>
    <w:rsid w:val="00583F9E"/>
    <w:rsid w:val="00585DC4"/>
    <w:rsid w:val="00586769"/>
    <w:rsid w:val="0059003D"/>
    <w:rsid w:val="00591492"/>
    <w:rsid w:val="0059153B"/>
    <w:rsid w:val="0059424E"/>
    <w:rsid w:val="00594F67"/>
    <w:rsid w:val="005A27F2"/>
    <w:rsid w:val="005A4722"/>
    <w:rsid w:val="005A47D4"/>
    <w:rsid w:val="005B0E38"/>
    <w:rsid w:val="005B3A32"/>
    <w:rsid w:val="005B4D38"/>
    <w:rsid w:val="005B56E1"/>
    <w:rsid w:val="005B6B3A"/>
    <w:rsid w:val="005C4387"/>
    <w:rsid w:val="005C4783"/>
    <w:rsid w:val="005C7039"/>
    <w:rsid w:val="005C7FB5"/>
    <w:rsid w:val="005D0F35"/>
    <w:rsid w:val="005D3D91"/>
    <w:rsid w:val="005D4203"/>
    <w:rsid w:val="005D4AE5"/>
    <w:rsid w:val="005E1048"/>
    <w:rsid w:val="005E10B5"/>
    <w:rsid w:val="005E19FC"/>
    <w:rsid w:val="005E224E"/>
    <w:rsid w:val="005E2A80"/>
    <w:rsid w:val="005F0670"/>
    <w:rsid w:val="005F08BB"/>
    <w:rsid w:val="005F11E6"/>
    <w:rsid w:val="005F25D2"/>
    <w:rsid w:val="005F4464"/>
    <w:rsid w:val="005F692D"/>
    <w:rsid w:val="005F7A72"/>
    <w:rsid w:val="00601D32"/>
    <w:rsid w:val="00604D04"/>
    <w:rsid w:val="0061139B"/>
    <w:rsid w:val="00613E45"/>
    <w:rsid w:val="00614E03"/>
    <w:rsid w:val="00617870"/>
    <w:rsid w:val="0061790C"/>
    <w:rsid w:val="00620AEB"/>
    <w:rsid w:val="00637581"/>
    <w:rsid w:val="00637BBC"/>
    <w:rsid w:val="0064143E"/>
    <w:rsid w:val="0064266E"/>
    <w:rsid w:val="00644843"/>
    <w:rsid w:val="006449FF"/>
    <w:rsid w:val="00644FBC"/>
    <w:rsid w:val="00645CBD"/>
    <w:rsid w:val="00646165"/>
    <w:rsid w:val="00647F67"/>
    <w:rsid w:val="00647FE0"/>
    <w:rsid w:val="00653FCC"/>
    <w:rsid w:val="00655143"/>
    <w:rsid w:val="00657C68"/>
    <w:rsid w:val="00661677"/>
    <w:rsid w:val="00662E83"/>
    <w:rsid w:val="00666277"/>
    <w:rsid w:val="006663E0"/>
    <w:rsid w:val="00667261"/>
    <w:rsid w:val="00667644"/>
    <w:rsid w:val="00670D75"/>
    <w:rsid w:val="00671341"/>
    <w:rsid w:val="006738FC"/>
    <w:rsid w:val="00674DA2"/>
    <w:rsid w:val="006764D0"/>
    <w:rsid w:val="00677548"/>
    <w:rsid w:val="00680BE2"/>
    <w:rsid w:val="006811B6"/>
    <w:rsid w:val="00681D24"/>
    <w:rsid w:val="00682346"/>
    <w:rsid w:val="00683DF4"/>
    <w:rsid w:val="00684F23"/>
    <w:rsid w:val="00685F36"/>
    <w:rsid w:val="0068767C"/>
    <w:rsid w:val="006938A1"/>
    <w:rsid w:val="006A033B"/>
    <w:rsid w:val="006A08E4"/>
    <w:rsid w:val="006A3241"/>
    <w:rsid w:val="006A67B8"/>
    <w:rsid w:val="006C4DF7"/>
    <w:rsid w:val="006C6F59"/>
    <w:rsid w:val="006C7343"/>
    <w:rsid w:val="006C7697"/>
    <w:rsid w:val="006C774B"/>
    <w:rsid w:val="006D2CC1"/>
    <w:rsid w:val="006D6811"/>
    <w:rsid w:val="006E1444"/>
    <w:rsid w:val="006E1B33"/>
    <w:rsid w:val="006E48E3"/>
    <w:rsid w:val="006E6D3F"/>
    <w:rsid w:val="006E7F31"/>
    <w:rsid w:val="006F427D"/>
    <w:rsid w:val="006F51D6"/>
    <w:rsid w:val="00701DED"/>
    <w:rsid w:val="007034F9"/>
    <w:rsid w:val="00705153"/>
    <w:rsid w:val="00710B63"/>
    <w:rsid w:val="007110C2"/>
    <w:rsid w:val="00716162"/>
    <w:rsid w:val="007170AE"/>
    <w:rsid w:val="00722322"/>
    <w:rsid w:val="00723D71"/>
    <w:rsid w:val="00724664"/>
    <w:rsid w:val="00725FAB"/>
    <w:rsid w:val="00727998"/>
    <w:rsid w:val="00727E69"/>
    <w:rsid w:val="007300EC"/>
    <w:rsid w:val="00731033"/>
    <w:rsid w:val="007364BB"/>
    <w:rsid w:val="00740C29"/>
    <w:rsid w:val="007411A0"/>
    <w:rsid w:val="007427D0"/>
    <w:rsid w:val="00742C1B"/>
    <w:rsid w:val="00743A90"/>
    <w:rsid w:val="00746B00"/>
    <w:rsid w:val="00747D82"/>
    <w:rsid w:val="00750CB3"/>
    <w:rsid w:val="00750F14"/>
    <w:rsid w:val="007514D7"/>
    <w:rsid w:val="00760827"/>
    <w:rsid w:val="00764447"/>
    <w:rsid w:val="00764E23"/>
    <w:rsid w:val="00767694"/>
    <w:rsid w:val="00770A44"/>
    <w:rsid w:val="00771243"/>
    <w:rsid w:val="007714E4"/>
    <w:rsid w:val="0077159B"/>
    <w:rsid w:val="00771B9A"/>
    <w:rsid w:val="00773EF7"/>
    <w:rsid w:val="00774B2C"/>
    <w:rsid w:val="00774B63"/>
    <w:rsid w:val="00775AD1"/>
    <w:rsid w:val="00782933"/>
    <w:rsid w:val="00790AC3"/>
    <w:rsid w:val="007A1332"/>
    <w:rsid w:val="007A13A0"/>
    <w:rsid w:val="007A42B6"/>
    <w:rsid w:val="007A6394"/>
    <w:rsid w:val="007A6988"/>
    <w:rsid w:val="007C3ED9"/>
    <w:rsid w:val="007C43E5"/>
    <w:rsid w:val="007D0075"/>
    <w:rsid w:val="007D61C4"/>
    <w:rsid w:val="007D6F6E"/>
    <w:rsid w:val="007E3A96"/>
    <w:rsid w:val="007E57F4"/>
    <w:rsid w:val="007E5927"/>
    <w:rsid w:val="007F0AA2"/>
    <w:rsid w:val="007F274B"/>
    <w:rsid w:val="007F41D7"/>
    <w:rsid w:val="007F75CE"/>
    <w:rsid w:val="008014B7"/>
    <w:rsid w:val="00801BC6"/>
    <w:rsid w:val="00802B78"/>
    <w:rsid w:val="0080352E"/>
    <w:rsid w:val="0080384C"/>
    <w:rsid w:val="00804BC2"/>
    <w:rsid w:val="008059DE"/>
    <w:rsid w:val="008063B3"/>
    <w:rsid w:val="008117E1"/>
    <w:rsid w:val="008172FF"/>
    <w:rsid w:val="00820332"/>
    <w:rsid w:val="00823255"/>
    <w:rsid w:val="00824480"/>
    <w:rsid w:val="00826214"/>
    <w:rsid w:val="00831365"/>
    <w:rsid w:val="00834D2A"/>
    <w:rsid w:val="008351CC"/>
    <w:rsid w:val="00835590"/>
    <w:rsid w:val="008402F2"/>
    <w:rsid w:val="00841077"/>
    <w:rsid w:val="00851A2D"/>
    <w:rsid w:val="008528A5"/>
    <w:rsid w:val="0085486E"/>
    <w:rsid w:val="0085546B"/>
    <w:rsid w:val="00856AD6"/>
    <w:rsid w:val="00860840"/>
    <w:rsid w:val="00861233"/>
    <w:rsid w:val="008629BC"/>
    <w:rsid w:val="008635BB"/>
    <w:rsid w:val="008656F3"/>
    <w:rsid w:val="00867271"/>
    <w:rsid w:val="0087012F"/>
    <w:rsid w:val="008714AD"/>
    <w:rsid w:val="00874273"/>
    <w:rsid w:val="00874407"/>
    <w:rsid w:val="008751FD"/>
    <w:rsid w:val="008763EE"/>
    <w:rsid w:val="008770A3"/>
    <w:rsid w:val="00877699"/>
    <w:rsid w:val="0087788E"/>
    <w:rsid w:val="008807C9"/>
    <w:rsid w:val="00880D6E"/>
    <w:rsid w:val="00881DCF"/>
    <w:rsid w:val="00884A23"/>
    <w:rsid w:val="008859B8"/>
    <w:rsid w:val="00887577"/>
    <w:rsid w:val="00897D8B"/>
    <w:rsid w:val="008A0E98"/>
    <w:rsid w:val="008A2B4C"/>
    <w:rsid w:val="008A3F77"/>
    <w:rsid w:val="008A5275"/>
    <w:rsid w:val="008A5FDC"/>
    <w:rsid w:val="008B02F3"/>
    <w:rsid w:val="008B15E9"/>
    <w:rsid w:val="008B1AE2"/>
    <w:rsid w:val="008B28D4"/>
    <w:rsid w:val="008B2EF8"/>
    <w:rsid w:val="008B459F"/>
    <w:rsid w:val="008B517B"/>
    <w:rsid w:val="008B52AE"/>
    <w:rsid w:val="008B7682"/>
    <w:rsid w:val="008C4C3C"/>
    <w:rsid w:val="008C5A66"/>
    <w:rsid w:val="008C769C"/>
    <w:rsid w:val="008D10B3"/>
    <w:rsid w:val="008D30B4"/>
    <w:rsid w:val="008D3F3D"/>
    <w:rsid w:val="008D6235"/>
    <w:rsid w:val="008D755D"/>
    <w:rsid w:val="008E19B5"/>
    <w:rsid w:val="008E2D41"/>
    <w:rsid w:val="008E36D4"/>
    <w:rsid w:val="008E4BC1"/>
    <w:rsid w:val="008E76B6"/>
    <w:rsid w:val="008F115F"/>
    <w:rsid w:val="008F31FF"/>
    <w:rsid w:val="008F3C54"/>
    <w:rsid w:val="008F5DE3"/>
    <w:rsid w:val="008F6FB2"/>
    <w:rsid w:val="00902B13"/>
    <w:rsid w:val="009041A9"/>
    <w:rsid w:val="009048BC"/>
    <w:rsid w:val="00906292"/>
    <w:rsid w:val="00910E20"/>
    <w:rsid w:val="00922C57"/>
    <w:rsid w:val="00926168"/>
    <w:rsid w:val="00931832"/>
    <w:rsid w:val="00933524"/>
    <w:rsid w:val="00934008"/>
    <w:rsid w:val="00934599"/>
    <w:rsid w:val="0093706E"/>
    <w:rsid w:val="009400B7"/>
    <w:rsid w:val="009435B7"/>
    <w:rsid w:val="00946AB8"/>
    <w:rsid w:val="009522CC"/>
    <w:rsid w:val="0095360A"/>
    <w:rsid w:val="00953F49"/>
    <w:rsid w:val="00954146"/>
    <w:rsid w:val="00954822"/>
    <w:rsid w:val="009570DB"/>
    <w:rsid w:val="00960BCA"/>
    <w:rsid w:val="009611D2"/>
    <w:rsid w:val="009621CA"/>
    <w:rsid w:val="009623C5"/>
    <w:rsid w:val="00962F95"/>
    <w:rsid w:val="00963677"/>
    <w:rsid w:val="009656B3"/>
    <w:rsid w:val="009674AC"/>
    <w:rsid w:val="00970C02"/>
    <w:rsid w:val="009725D4"/>
    <w:rsid w:val="00972DE1"/>
    <w:rsid w:val="0097440F"/>
    <w:rsid w:val="009758C2"/>
    <w:rsid w:val="009763FB"/>
    <w:rsid w:val="00976927"/>
    <w:rsid w:val="00976F49"/>
    <w:rsid w:val="009858C0"/>
    <w:rsid w:val="00987E04"/>
    <w:rsid w:val="00990418"/>
    <w:rsid w:val="00992603"/>
    <w:rsid w:val="00992BBC"/>
    <w:rsid w:val="00996033"/>
    <w:rsid w:val="0099749F"/>
    <w:rsid w:val="009A1636"/>
    <w:rsid w:val="009A1B18"/>
    <w:rsid w:val="009A1F61"/>
    <w:rsid w:val="009A2EA1"/>
    <w:rsid w:val="009A576B"/>
    <w:rsid w:val="009A5B46"/>
    <w:rsid w:val="009A63AB"/>
    <w:rsid w:val="009A79E7"/>
    <w:rsid w:val="009B062C"/>
    <w:rsid w:val="009B27C7"/>
    <w:rsid w:val="009B6D6F"/>
    <w:rsid w:val="009C0278"/>
    <w:rsid w:val="009C040A"/>
    <w:rsid w:val="009C5D17"/>
    <w:rsid w:val="009D197D"/>
    <w:rsid w:val="009D1986"/>
    <w:rsid w:val="009D2599"/>
    <w:rsid w:val="009D27AE"/>
    <w:rsid w:val="009D2EB0"/>
    <w:rsid w:val="009D2FF9"/>
    <w:rsid w:val="009D3F2B"/>
    <w:rsid w:val="009D489B"/>
    <w:rsid w:val="009D527D"/>
    <w:rsid w:val="009D5A8A"/>
    <w:rsid w:val="009D6BB0"/>
    <w:rsid w:val="009E0053"/>
    <w:rsid w:val="009E300B"/>
    <w:rsid w:val="009E49E6"/>
    <w:rsid w:val="009F295D"/>
    <w:rsid w:val="009F4ED3"/>
    <w:rsid w:val="009F74B5"/>
    <w:rsid w:val="009F7F16"/>
    <w:rsid w:val="00A001CA"/>
    <w:rsid w:val="00A02162"/>
    <w:rsid w:val="00A021B4"/>
    <w:rsid w:val="00A03073"/>
    <w:rsid w:val="00A0427C"/>
    <w:rsid w:val="00A10A46"/>
    <w:rsid w:val="00A111FB"/>
    <w:rsid w:val="00A112AE"/>
    <w:rsid w:val="00A1260A"/>
    <w:rsid w:val="00A12746"/>
    <w:rsid w:val="00A144F6"/>
    <w:rsid w:val="00A1481A"/>
    <w:rsid w:val="00A2362B"/>
    <w:rsid w:val="00A23A65"/>
    <w:rsid w:val="00A254A4"/>
    <w:rsid w:val="00A272A6"/>
    <w:rsid w:val="00A31CBA"/>
    <w:rsid w:val="00A3509E"/>
    <w:rsid w:val="00A35701"/>
    <w:rsid w:val="00A36FDF"/>
    <w:rsid w:val="00A37604"/>
    <w:rsid w:val="00A450A3"/>
    <w:rsid w:val="00A452C9"/>
    <w:rsid w:val="00A45B19"/>
    <w:rsid w:val="00A54472"/>
    <w:rsid w:val="00A545EA"/>
    <w:rsid w:val="00A60DA4"/>
    <w:rsid w:val="00A64A21"/>
    <w:rsid w:val="00A66CFD"/>
    <w:rsid w:val="00A70C1F"/>
    <w:rsid w:val="00A70C99"/>
    <w:rsid w:val="00A7137A"/>
    <w:rsid w:val="00A735EF"/>
    <w:rsid w:val="00A73E76"/>
    <w:rsid w:val="00A747AE"/>
    <w:rsid w:val="00A76817"/>
    <w:rsid w:val="00A816DB"/>
    <w:rsid w:val="00A8265D"/>
    <w:rsid w:val="00A83113"/>
    <w:rsid w:val="00A8335F"/>
    <w:rsid w:val="00A83691"/>
    <w:rsid w:val="00A84459"/>
    <w:rsid w:val="00A8470A"/>
    <w:rsid w:val="00A922F3"/>
    <w:rsid w:val="00A93EEF"/>
    <w:rsid w:val="00A9539D"/>
    <w:rsid w:val="00A968A7"/>
    <w:rsid w:val="00A97A01"/>
    <w:rsid w:val="00AA0232"/>
    <w:rsid w:val="00AA242F"/>
    <w:rsid w:val="00AB17FD"/>
    <w:rsid w:val="00AB2CF3"/>
    <w:rsid w:val="00AB39B8"/>
    <w:rsid w:val="00AB3F4F"/>
    <w:rsid w:val="00AB4BE0"/>
    <w:rsid w:val="00AB5A57"/>
    <w:rsid w:val="00AB7B23"/>
    <w:rsid w:val="00AC5BC6"/>
    <w:rsid w:val="00AC72B7"/>
    <w:rsid w:val="00AC7D42"/>
    <w:rsid w:val="00AD02D8"/>
    <w:rsid w:val="00AD0515"/>
    <w:rsid w:val="00AD22E2"/>
    <w:rsid w:val="00AD748B"/>
    <w:rsid w:val="00AE07CE"/>
    <w:rsid w:val="00AE1182"/>
    <w:rsid w:val="00AF127C"/>
    <w:rsid w:val="00AF141D"/>
    <w:rsid w:val="00AF2570"/>
    <w:rsid w:val="00AF27EC"/>
    <w:rsid w:val="00AF31ED"/>
    <w:rsid w:val="00B00390"/>
    <w:rsid w:val="00B03824"/>
    <w:rsid w:val="00B040B8"/>
    <w:rsid w:val="00B0609F"/>
    <w:rsid w:val="00B0647E"/>
    <w:rsid w:val="00B13306"/>
    <w:rsid w:val="00B13E15"/>
    <w:rsid w:val="00B1428F"/>
    <w:rsid w:val="00B14B97"/>
    <w:rsid w:val="00B15C71"/>
    <w:rsid w:val="00B1620B"/>
    <w:rsid w:val="00B2099C"/>
    <w:rsid w:val="00B20F86"/>
    <w:rsid w:val="00B21D8E"/>
    <w:rsid w:val="00B22676"/>
    <w:rsid w:val="00B40B79"/>
    <w:rsid w:val="00B4258B"/>
    <w:rsid w:val="00B4498D"/>
    <w:rsid w:val="00B47319"/>
    <w:rsid w:val="00B476FE"/>
    <w:rsid w:val="00B50659"/>
    <w:rsid w:val="00B51AB7"/>
    <w:rsid w:val="00B53F96"/>
    <w:rsid w:val="00B54008"/>
    <w:rsid w:val="00B564A4"/>
    <w:rsid w:val="00B6031E"/>
    <w:rsid w:val="00B61598"/>
    <w:rsid w:val="00B625FE"/>
    <w:rsid w:val="00B628E3"/>
    <w:rsid w:val="00B63569"/>
    <w:rsid w:val="00B65209"/>
    <w:rsid w:val="00B70F2B"/>
    <w:rsid w:val="00B7171B"/>
    <w:rsid w:val="00B72EB4"/>
    <w:rsid w:val="00B766D4"/>
    <w:rsid w:val="00B77471"/>
    <w:rsid w:val="00B801CB"/>
    <w:rsid w:val="00B83A41"/>
    <w:rsid w:val="00B84E4D"/>
    <w:rsid w:val="00B85C57"/>
    <w:rsid w:val="00B86E44"/>
    <w:rsid w:val="00B87709"/>
    <w:rsid w:val="00B8787D"/>
    <w:rsid w:val="00B924D3"/>
    <w:rsid w:val="00B92B13"/>
    <w:rsid w:val="00B9305E"/>
    <w:rsid w:val="00B935ED"/>
    <w:rsid w:val="00B93945"/>
    <w:rsid w:val="00B96E2D"/>
    <w:rsid w:val="00BA1D0A"/>
    <w:rsid w:val="00BA7F86"/>
    <w:rsid w:val="00BB17A2"/>
    <w:rsid w:val="00BB34A4"/>
    <w:rsid w:val="00BB4313"/>
    <w:rsid w:val="00BB6859"/>
    <w:rsid w:val="00BB6B53"/>
    <w:rsid w:val="00BB7F1B"/>
    <w:rsid w:val="00BC0AA2"/>
    <w:rsid w:val="00BC4191"/>
    <w:rsid w:val="00BD12B9"/>
    <w:rsid w:val="00BD1378"/>
    <w:rsid w:val="00BD5F6B"/>
    <w:rsid w:val="00BD7E24"/>
    <w:rsid w:val="00BE3DAE"/>
    <w:rsid w:val="00BF069A"/>
    <w:rsid w:val="00BF0735"/>
    <w:rsid w:val="00BF1B2C"/>
    <w:rsid w:val="00BF1B5D"/>
    <w:rsid w:val="00BF3D3A"/>
    <w:rsid w:val="00BF685B"/>
    <w:rsid w:val="00C01B52"/>
    <w:rsid w:val="00C030F6"/>
    <w:rsid w:val="00C037B0"/>
    <w:rsid w:val="00C04466"/>
    <w:rsid w:val="00C05046"/>
    <w:rsid w:val="00C10C8D"/>
    <w:rsid w:val="00C11C71"/>
    <w:rsid w:val="00C14081"/>
    <w:rsid w:val="00C15388"/>
    <w:rsid w:val="00C160A9"/>
    <w:rsid w:val="00C17525"/>
    <w:rsid w:val="00C20876"/>
    <w:rsid w:val="00C22138"/>
    <w:rsid w:val="00C235F6"/>
    <w:rsid w:val="00C2426B"/>
    <w:rsid w:val="00C24468"/>
    <w:rsid w:val="00C24706"/>
    <w:rsid w:val="00C2484F"/>
    <w:rsid w:val="00C251CE"/>
    <w:rsid w:val="00C25C35"/>
    <w:rsid w:val="00C30248"/>
    <w:rsid w:val="00C31C39"/>
    <w:rsid w:val="00C31EA2"/>
    <w:rsid w:val="00C32923"/>
    <w:rsid w:val="00C341D9"/>
    <w:rsid w:val="00C353C1"/>
    <w:rsid w:val="00C358EA"/>
    <w:rsid w:val="00C36405"/>
    <w:rsid w:val="00C3778B"/>
    <w:rsid w:val="00C41295"/>
    <w:rsid w:val="00C451A5"/>
    <w:rsid w:val="00C45683"/>
    <w:rsid w:val="00C45A45"/>
    <w:rsid w:val="00C51EAC"/>
    <w:rsid w:val="00C530CB"/>
    <w:rsid w:val="00C5382F"/>
    <w:rsid w:val="00C55590"/>
    <w:rsid w:val="00C565C6"/>
    <w:rsid w:val="00C57896"/>
    <w:rsid w:val="00C57CB5"/>
    <w:rsid w:val="00C6100A"/>
    <w:rsid w:val="00C6185B"/>
    <w:rsid w:val="00C6286A"/>
    <w:rsid w:val="00C6378D"/>
    <w:rsid w:val="00C7076F"/>
    <w:rsid w:val="00C72E03"/>
    <w:rsid w:val="00C756B0"/>
    <w:rsid w:val="00C75EBB"/>
    <w:rsid w:val="00C7685F"/>
    <w:rsid w:val="00C76A19"/>
    <w:rsid w:val="00C77688"/>
    <w:rsid w:val="00C82044"/>
    <w:rsid w:val="00C82B4F"/>
    <w:rsid w:val="00C84ABE"/>
    <w:rsid w:val="00C864A9"/>
    <w:rsid w:val="00C86E8F"/>
    <w:rsid w:val="00C91464"/>
    <w:rsid w:val="00C927B8"/>
    <w:rsid w:val="00C92EF1"/>
    <w:rsid w:val="00C92F46"/>
    <w:rsid w:val="00C9596B"/>
    <w:rsid w:val="00CA4DB5"/>
    <w:rsid w:val="00CA5FA7"/>
    <w:rsid w:val="00CA67A5"/>
    <w:rsid w:val="00CB07DA"/>
    <w:rsid w:val="00CB0A1F"/>
    <w:rsid w:val="00CB0A75"/>
    <w:rsid w:val="00CB25D2"/>
    <w:rsid w:val="00CB3553"/>
    <w:rsid w:val="00CB3739"/>
    <w:rsid w:val="00CB60BA"/>
    <w:rsid w:val="00CB6678"/>
    <w:rsid w:val="00CB698F"/>
    <w:rsid w:val="00CB6BC4"/>
    <w:rsid w:val="00CB6F2D"/>
    <w:rsid w:val="00CB788F"/>
    <w:rsid w:val="00CC554D"/>
    <w:rsid w:val="00CD1DB3"/>
    <w:rsid w:val="00CD1F36"/>
    <w:rsid w:val="00CD4391"/>
    <w:rsid w:val="00CD659B"/>
    <w:rsid w:val="00CD720C"/>
    <w:rsid w:val="00CD7F04"/>
    <w:rsid w:val="00CE233B"/>
    <w:rsid w:val="00CE2454"/>
    <w:rsid w:val="00CE3AC1"/>
    <w:rsid w:val="00CE4900"/>
    <w:rsid w:val="00CE5383"/>
    <w:rsid w:val="00CF01DE"/>
    <w:rsid w:val="00CF11D1"/>
    <w:rsid w:val="00CF1CF7"/>
    <w:rsid w:val="00CF2F5B"/>
    <w:rsid w:val="00CF5632"/>
    <w:rsid w:val="00CF6F0F"/>
    <w:rsid w:val="00CF7044"/>
    <w:rsid w:val="00D02DD0"/>
    <w:rsid w:val="00D05C83"/>
    <w:rsid w:val="00D101D7"/>
    <w:rsid w:val="00D12A25"/>
    <w:rsid w:val="00D1339C"/>
    <w:rsid w:val="00D142E9"/>
    <w:rsid w:val="00D155F7"/>
    <w:rsid w:val="00D17318"/>
    <w:rsid w:val="00D20323"/>
    <w:rsid w:val="00D20606"/>
    <w:rsid w:val="00D2257A"/>
    <w:rsid w:val="00D239FA"/>
    <w:rsid w:val="00D23B60"/>
    <w:rsid w:val="00D251CC"/>
    <w:rsid w:val="00D26119"/>
    <w:rsid w:val="00D265A3"/>
    <w:rsid w:val="00D3054E"/>
    <w:rsid w:val="00D31577"/>
    <w:rsid w:val="00D31E6B"/>
    <w:rsid w:val="00D36E5E"/>
    <w:rsid w:val="00D37F50"/>
    <w:rsid w:val="00D411A6"/>
    <w:rsid w:val="00D41973"/>
    <w:rsid w:val="00D45C31"/>
    <w:rsid w:val="00D516E1"/>
    <w:rsid w:val="00D541E6"/>
    <w:rsid w:val="00D562EE"/>
    <w:rsid w:val="00D563F5"/>
    <w:rsid w:val="00D574F8"/>
    <w:rsid w:val="00D63DA4"/>
    <w:rsid w:val="00D63F1A"/>
    <w:rsid w:val="00D644EB"/>
    <w:rsid w:val="00D65A7A"/>
    <w:rsid w:val="00D75603"/>
    <w:rsid w:val="00D75EF3"/>
    <w:rsid w:val="00D8295A"/>
    <w:rsid w:val="00D831DB"/>
    <w:rsid w:val="00D85039"/>
    <w:rsid w:val="00D8642E"/>
    <w:rsid w:val="00D87FD0"/>
    <w:rsid w:val="00D90AE3"/>
    <w:rsid w:val="00D94908"/>
    <w:rsid w:val="00DA0714"/>
    <w:rsid w:val="00DA776E"/>
    <w:rsid w:val="00DB1AFB"/>
    <w:rsid w:val="00DB1FD0"/>
    <w:rsid w:val="00DB446A"/>
    <w:rsid w:val="00DB47E9"/>
    <w:rsid w:val="00DB4990"/>
    <w:rsid w:val="00DB694B"/>
    <w:rsid w:val="00DC246E"/>
    <w:rsid w:val="00DC3194"/>
    <w:rsid w:val="00DD08F1"/>
    <w:rsid w:val="00DD0B3D"/>
    <w:rsid w:val="00DD1931"/>
    <w:rsid w:val="00DD1ED1"/>
    <w:rsid w:val="00DD32EA"/>
    <w:rsid w:val="00DD3CFA"/>
    <w:rsid w:val="00DD486B"/>
    <w:rsid w:val="00DE2D0B"/>
    <w:rsid w:val="00DE4487"/>
    <w:rsid w:val="00DE46AA"/>
    <w:rsid w:val="00DE5691"/>
    <w:rsid w:val="00DE6181"/>
    <w:rsid w:val="00DE7551"/>
    <w:rsid w:val="00DE78B0"/>
    <w:rsid w:val="00DF0AF0"/>
    <w:rsid w:val="00DF1D85"/>
    <w:rsid w:val="00DF25E2"/>
    <w:rsid w:val="00DF58F4"/>
    <w:rsid w:val="00DF66AA"/>
    <w:rsid w:val="00DF7EF4"/>
    <w:rsid w:val="00E019B6"/>
    <w:rsid w:val="00E01F29"/>
    <w:rsid w:val="00E02B00"/>
    <w:rsid w:val="00E04F99"/>
    <w:rsid w:val="00E056AA"/>
    <w:rsid w:val="00E0B3DA"/>
    <w:rsid w:val="00E104F1"/>
    <w:rsid w:val="00E108BC"/>
    <w:rsid w:val="00E13A24"/>
    <w:rsid w:val="00E146EF"/>
    <w:rsid w:val="00E16043"/>
    <w:rsid w:val="00E173DE"/>
    <w:rsid w:val="00E21E3A"/>
    <w:rsid w:val="00E22347"/>
    <w:rsid w:val="00E23116"/>
    <w:rsid w:val="00E2445B"/>
    <w:rsid w:val="00E2522A"/>
    <w:rsid w:val="00E27AA5"/>
    <w:rsid w:val="00E30D05"/>
    <w:rsid w:val="00E30FE8"/>
    <w:rsid w:val="00E40775"/>
    <w:rsid w:val="00E41998"/>
    <w:rsid w:val="00E42664"/>
    <w:rsid w:val="00E42C7D"/>
    <w:rsid w:val="00E4346B"/>
    <w:rsid w:val="00E45936"/>
    <w:rsid w:val="00E51EC0"/>
    <w:rsid w:val="00E5511E"/>
    <w:rsid w:val="00E610E0"/>
    <w:rsid w:val="00E61BE2"/>
    <w:rsid w:val="00E64D31"/>
    <w:rsid w:val="00E734B7"/>
    <w:rsid w:val="00E73D02"/>
    <w:rsid w:val="00E740E3"/>
    <w:rsid w:val="00E74E27"/>
    <w:rsid w:val="00E7685C"/>
    <w:rsid w:val="00E777D3"/>
    <w:rsid w:val="00E80888"/>
    <w:rsid w:val="00E907A8"/>
    <w:rsid w:val="00E9093C"/>
    <w:rsid w:val="00E912AE"/>
    <w:rsid w:val="00E915EE"/>
    <w:rsid w:val="00E9202B"/>
    <w:rsid w:val="00E92539"/>
    <w:rsid w:val="00E938BE"/>
    <w:rsid w:val="00E95DAF"/>
    <w:rsid w:val="00E972A3"/>
    <w:rsid w:val="00EA168A"/>
    <w:rsid w:val="00EA3EEA"/>
    <w:rsid w:val="00EA5156"/>
    <w:rsid w:val="00EB3C45"/>
    <w:rsid w:val="00EB4A80"/>
    <w:rsid w:val="00EB5F11"/>
    <w:rsid w:val="00EC185A"/>
    <w:rsid w:val="00EC2848"/>
    <w:rsid w:val="00EC3158"/>
    <w:rsid w:val="00EC5CCC"/>
    <w:rsid w:val="00EC6C42"/>
    <w:rsid w:val="00ED06AC"/>
    <w:rsid w:val="00ED12E5"/>
    <w:rsid w:val="00ED2D44"/>
    <w:rsid w:val="00ED368E"/>
    <w:rsid w:val="00ED3712"/>
    <w:rsid w:val="00EE4BD1"/>
    <w:rsid w:val="00EE5CBE"/>
    <w:rsid w:val="00EE6DCD"/>
    <w:rsid w:val="00EF2FBA"/>
    <w:rsid w:val="00F037CD"/>
    <w:rsid w:val="00F1015A"/>
    <w:rsid w:val="00F14DA5"/>
    <w:rsid w:val="00F15E60"/>
    <w:rsid w:val="00F2220C"/>
    <w:rsid w:val="00F22610"/>
    <w:rsid w:val="00F24DB0"/>
    <w:rsid w:val="00F24F72"/>
    <w:rsid w:val="00F30B6C"/>
    <w:rsid w:val="00F31027"/>
    <w:rsid w:val="00F37D20"/>
    <w:rsid w:val="00F4087D"/>
    <w:rsid w:val="00F434BF"/>
    <w:rsid w:val="00F45D61"/>
    <w:rsid w:val="00F46BD1"/>
    <w:rsid w:val="00F470E0"/>
    <w:rsid w:val="00F51A2F"/>
    <w:rsid w:val="00F5292D"/>
    <w:rsid w:val="00F5437F"/>
    <w:rsid w:val="00F5661C"/>
    <w:rsid w:val="00F56C94"/>
    <w:rsid w:val="00F57271"/>
    <w:rsid w:val="00F576DB"/>
    <w:rsid w:val="00F610E0"/>
    <w:rsid w:val="00F62163"/>
    <w:rsid w:val="00F63ADD"/>
    <w:rsid w:val="00F63D4D"/>
    <w:rsid w:val="00F66A93"/>
    <w:rsid w:val="00F6754A"/>
    <w:rsid w:val="00F728DB"/>
    <w:rsid w:val="00F73AAA"/>
    <w:rsid w:val="00F7541C"/>
    <w:rsid w:val="00F77C00"/>
    <w:rsid w:val="00F822AE"/>
    <w:rsid w:val="00F83270"/>
    <w:rsid w:val="00F94ACD"/>
    <w:rsid w:val="00F95EED"/>
    <w:rsid w:val="00F96697"/>
    <w:rsid w:val="00FA0C89"/>
    <w:rsid w:val="00FA3856"/>
    <w:rsid w:val="00FA476D"/>
    <w:rsid w:val="00FA6903"/>
    <w:rsid w:val="00FB04C5"/>
    <w:rsid w:val="00FB0F47"/>
    <w:rsid w:val="00FB1980"/>
    <w:rsid w:val="00FB7D5C"/>
    <w:rsid w:val="00FC43A3"/>
    <w:rsid w:val="00FC6E77"/>
    <w:rsid w:val="00FC71C3"/>
    <w:rsid w:val="00FD5619"/>
    <w:rsid w:val="00FD629C"/>
    <w:rsid w:val="00FD674E"/>
    <w:rsid w:val="00FE559D"/>
    <w:rsid w:val="00FE57A7"/>
    <w:rsid w:val="00FE7998"/>
    <w:rsid w:val="00FF1E37"/>
    <w:rsid w:val="0196704A"/>
    <w:rsid w:val="02A130A8"/>
    <w:rsid w:val="02EDA6AC"/>
    <w:rsid w:val="0381C1CE"/>
    <w:rsid w:val="04FD295B"/>
    <w:rsid w:val="0581A26D"/>
    <w:rsid w:val="05DB9867"/>
    <w:rsid w:val="072399EC"/>
    <w:rsid w:val="0AF8B891"/>
    <w:rsid w:val="0BA6233C"/>
    <w:rsid w:val="0BF70B0F"/>
    <w:rsid w:val="0E88C854"/>
    <w:rsid w:val="0F151F8B"/>
    <w:rsid w:val="0FCC29B4"/>
    <w:rsid w:val="1039E208"/>
    <w:rsid w:val="10AD661F"/>
    <w:rsid w:val="1158218F"/>
    <w:rsid w:val="139AFFD2"/>
    <w:rsid w:val="1531BA60"/>
    <w:rsid w:val="16AE0A6B"/>
    <w:rsid w:val="1705C369"/>
    <w:rsid w:val="17674197"/>
    <w:rsid w:val="18D7547F"/>
    <w:rsid w:val="1921A359"/>
    <w:rsid w:val="1A17DA51"/>
    <w:rsid w:val="1AF56BA5"/>
    <w:rsid w:val="1B153DF4"/>
    <w:rsid w:val="1CF8D5B6"/>
    <w:rsid w:val="1D062B26"/>
    <w:rsid w:val="1DA3CB8E"/>
    <w:rsid w:val="1E9CC22D"/>
    <w:rsid w:val="1EFE227E"/>
    <w:rsid w:val="205751D2"/>
    <w:rsid w:val="2319EE40"/>
    <w:rsid w:val="234D4D68"/>
    <w:rsid w:val="242A8347"/>
    <w:rsid w:val="260412B4"/>
    <w:rsid w:val="2754F754"/>
    <w:rsid w:val="2A55D632"/>
    <w:rsid w:val="2AD3437C"/>
    <w:rsid w:val="2C6F12C0"/>
    <w:rsid w:val="2C7A2679"/>
    <w:rsid w:val="2EA4BDE9"/>
    <w:rsid w:val="304F5868"/>
    <w:rsid w:val="30A0C254"/>
    <w:rsid w:val="312950EE"/>
    <w:rsid w:val="31FD9290"/>
    <w:rsid w:val="3276C9C5"/>
    <w:rsid w:val="34129A26"/>
    <w:rsid w:val="3485385E"/>
    <w:rsid w:val="350AC586"/>
    <w:rsid w:val="35197B3F"/>
    <w:rsid w:val="35AE6A87"/>
    <w:rsid w:val="36FA0526"/>
    <w:rsid w:val="37A21294"/>
    <w:rsid w:val="393462D3"/>
    <w:rsid w:val="39C433D2"/>
    <w:rsid w:val="39F746DA"/>
    <w:rsid w:val="3B40FDA3"/>
    <w:rsid w:val="3C1DAC0B"/>
    <w:rsid w:val="3C765898"/>
    <w:rsid w:val="3E4EA99C"/>
    <w:rsid w:val="3EC223ED"/>
    <w:rsid w:val="3F0EC9FE"/>
    <w:rsid w:val="3F17BE66"/>
    <w:rsid w:val="3F8A7BFA"/>
    <w:rsid w:val="3FBD6EC4"/>
    <w:rsid w:val="3FDD28D8"/>
    <w:rsid w:val="405C98BA"/>
    <w:rsid w:val="405DF44E"/>
    <w:rsid w:val="409992E0"/>
    <w:rsid w:val="40F11D2E"/>
    <w:rsid w:val="41264C5B"/>
    <w:rsid w:val="4221FCD4"/>
    <w:rsid w:val="424F1F78"/>
    <w:rsid w:val="43857176"/>
    <w:rsid w:val="43BB14D6"/>
    <w:rsid w:val="44A349AE"/>
    <w:rsid w:val="46D35CF0"/>
    <w:rsid w:val="47338BC1"/>
    <w:rsid w:val="47C81B07"/>
    <w:rsid w:val="486F2D51"/>
    <w:rsid w:val="48CC2495"/>
    <w:rsid w:val="4955A5E9"/>
    <w:rsid w:val="495D9274"/>
    <w:rsid w:val="4A7ED717"/>
    <w:rsid w:val="4A97FF74"/>
    <w:rsid w:val="4B24C123"/>
    <w:rsid w:val="4B3A9B1E"/>
    <w:rsid w:val="4BA45F7A"/>
    <w:rsid w:val="4BE53842"/>
    <w:rsid w:val="4DCFA036"/>
    <w:rsid w:val="4DF08EAD"/>
    <w:rsid w:val="4EC54678"/>
    <w:rsid w:val="4F52483A"/>
    <w:rsid w:val="4FA2662C"/>
    <w:rsid w:val="4FA88D4A"/>
    <w:rsid w:val="50EE189B"/>
    <w:rsid w:val="51A47FCD"/>
    <w:rsid w:val="53CC0379"/>
    <w:rsid w:val="5425B95D"/>
    <w:rsid w:val="579B7575"/>
    <w:rsid w:val="5A550F6A"/>
    <w:rsid w:val="5B6F9577"/>
    <w:rsid w:val="5BEE8B0A"/>
    <w:rsid w:val="5C034992"/>
    <w:rsid w:val="5C1CA3C5"/>
    <w:rsid w:val="5C8B194E"/>
    <w:rsid w:val="5CA0DABF"/>
    <w:rsid w:val="5DECD22E"/>
    <w:rsid w:val="5EA73639"/>
    <w:rsid w:val="5F28F2C9"/>
    <w:rsid w:val="5F3AD70A"/>
    <w:rsid w:val="62FCACDF"/>
    <w:rsid w:val="64603F02"/>
    <w:rsid w:val="64F7810E"/>
    <w:rsid w:val="65815013"/>
    <w:rsid w:val="658916F0"/>
    <w:rsid w:val="663A8225"/>
    <w:rsid w:val="663E6EB9"/>
    <w:rsid w:val="66B2481E"/>
    <w:rsid w:val="672B35AD"/>
    <w:rsid w:val="68B790A4"/>
    <w:rsid w:val="69521F90"/>
    <w:rsid w:val="6A1D4CD3"/>
    <w:rsid w:val="6B085DEB"/>
    <w:rsid w:val="6B85B941"/>
    <w:rsid w:val="6BD240C6"/>
    <w:rsid w:val="6D0D304F"/>
    <w:rsid w:val="6D35CD1B"/>
    <w:rsid w:val="6D6E1127"/>
    <w:rsid w:val="6E3C9DE6"/>
    <w:rsid w:val="6E679223"/>
    <w:rsid w:val="6FA44A8C"/>
    <w:rsid w:val="70592A64"/>
    <w:rsid w:val="70EFAC0F"/>
    <w:rsid w:val="71E0A172"/>
    <w:rsid w:val="7390CB26"/>
    <w:rsid w:val="73F16539"/>
    <w:rsid w:val="74056824"/>
    <w:rsid w:val="77207760"/>
    <w:rsid w:val="7786BFA5"/>
    <w:rsid w:val="782ECE0E"/>
    <w:rsid w:val="789AE787"/>
    <w:rsid w:val="79B65775"/>
    <w:rsid w:val="7A0EBE8C"/>
    <w:rsid w:val="7BCB4BB7"/>
    <w:rsid w:val="7CEF6530"/>
    <w:rsid w:val="7E4E699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62DCE"/>
  <w15:chartTrackingRefBased/>
  <w15:docId w15:val="{8B322CEC-116B-4C06-93BE-CF740157C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0B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776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D8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87D84"/>
    <w:rPr>
      <w:rFonts w:ascii="Times New Roman" w:hAnsi="Times New Roman" w:cs="Times New Roman"/>
      <w:sz w:val="18"/>
      <w:szCs w:val="18"/>
    </w:rPr>
  </w:style>
  <w:style w:type="paragraph" w:styleId="Header">
    <w:name w:val="header"/>
    <w:basedOn w:val="Normal"/>
    <w:link w:val="HeaderChar"/>
    <w:uiPriority w:val="99"/>
    <w:unhideWhenUsed/>
    <w:rsid w:val="005C7039"/>
    <w:pPr>
      <w:tabs>
        <w:tab w:val="center" w:pos="4680"/>
        <w:tab w:val="right" w:pos="9360"/>
      </w:tabs>
    </w:pPr>
  </w:style>
  <w:style w:type="character" w:customStyle="1" w:styleId="HeaderChar">
    <w:name w:val="Header Char"/>
    <w:basedOn w:val="DefaultParagraphFont"/>
    <w:link w:val="Header"/>
    <w:uiPriority w:val="99"/>
    <w:rsid w:val="005C7039"/>
  </w:style>
  <w:style w:type="paragraph" w:styleId="Footer">
    <w:name w:val="footer"/>
    <w:basedOn w:val="Normal"/>
    <w:link w:val="FooterChar"/>
    <w:uiPriority w:val="99"/>
    <w:unhideWhenUsed/>
    <w:rsid w:val="005C7039"/>
    <w:pPr>
      <w:tabs>
        <w:tab w:val="center" w:pos="4680"/>
        <w:tab w:val="right" w:pos="9360"/>
      </w:tabs>
    </w:pPr>
  </w:style>
  <w:style w:type="character" w:customStyle="1" w:styleId="FooterChar">
    <w:name w:val="Footer Char"/>
    <w:basedOn w:val="DefaultParagraphFont"/>
    <w:link w:val="Footer"/>
    <w:uiPriority w:val="99"/>
    <w:rsid w:val="005C7039"/>
  </w:style>
  <w:style w:type="character" w:styleId="CommentReference">
    <w:name w:val="annotation reference"/>
    <w:basedOn w:val="DefaultParagraphFont"/>
    <w:uiPriority w:val="99"/>
    <w:semiHidden/>
    <w:unhideWhenUsed/>
    <w:rsid w:val="00881DCF"/>
    <w:rPr>
      <w:sz w:val="16"/>
      <w:szCs w:val="16"/>
    </w:rPr>
  </w:style>
  <w:style w:type="paragraph" w:styleId="CommentText">
    <w:name w:val="annotation text"/>
    <w:basedOn w:val="Normal"/>
    <w:link w:val="CommentTextChar"/>
    <w:uiPriority w:val="99"/>
    <w:unhideWhenUsed/>
    <w:rsid w:val="00881DCF"/>
    <w:rPr>
      <w:sz w:val="20"/>
      <w:szCs w:val="20"/>
    </w:rPr>
  </w:style>
  <w:style w:type="character" w:customStyle="1" w:styleId="CommentTextChar">
    <w:name w:val="Comment Text Char"/>
    <w:basedOn w:val="DefaultParagraphFont"/>
    <w:link w:val="CommentText"/>
    <w:uiPriority w:val="99"/>
    <w:rsid w:val="00881DCF"/>
    <w:rPr>
      <w:sz w:val="20"/>
      <w:szCs w:val="20"/>
    </w:rPr>
  </w:style>
  <w:style w:type="paragraph" w:styleId="CommentSubject">
    <w:name w:val="annotation subject"/>
    <w:basedOn w:val="CommentText"/>
    <w:next w:val="CommentText"/>
    <w:link w:val="CommentSubjectChar"/>
    <w:uiPriority w:val="99"/>
    <w:semiHidden/>
    <w:unhideWhenUsed/>
    <w:rsid w:val="00881DCF"/>
    <w:rPr>
      <w:b/>
      <w:bCs/>
    </w:rPr>
  </w:style>
  <w:style w:type="character" w:customStyle="1" w:styleId="CommentSubjectChar">
    <w:name w:val="Comment Subject Char"/>
    <w:basedOn w:val="CommentTextChar"/>
    <w:link w:val="CommentSubject"/>
    <w:uiPriority w:val="99"/>
    <w:semiHidden/>
    <w:rsid w:val="00881DCF"/>
    <w:rPr>
      <w:b/>
      <w:bCs/>
      <w:sz w:val="20"/>
      <w:szCs w:val="20"/>
    </w:rPr>
  </w:style>
  <w:style w:type="paragraph" w:styleId="ListParagraph">
    <w:name w:val="List Paragraph"/>
    <w:aliases w:val="List1,NEW INDENT,List bullet,List Paragraph1,Heading II,Bullets,List Paragraph (numbered (a)),Numbered List Paragraph,List Paragraph11,Evidence on Demand bullet points,CEIL PEAKS bullet points,Scriptoria bullet points,Bullet List,L"/>
    <w:basedOn w:val="Normal"/>
    <w:link w:val="ListParagraphChar"/>
    <w:uiPriority w:val="34"/>
    <w:qFormat/>
    <w:rsid w:val="00543D0B"/>
    <w:pPr>
      <w:ind w:left="720"/>
      <w:contextualSpacing/>
    </w:pPr>
  </w:style>
  <w:style w:type="paragraph" w:customStyle="1" w:styleId="xmsolistparagraph">
    <w:name w:val="x_msolistparagraph"/>
    <w:basedOn w:val="Normal"/>
    <w:rsid w:val="00FB0F47"/>
    <w:pPr>
      <w:ind w:left="720"/>
    </w:pPr>
    <w:rPr>
      <w:rFonts w:ascii="Calibri" w:eastAsiaTheme="minorEastAsia" w:hAnsi="Calibri" w:cs="Calibri"/>
      <w:sz w:val="22"/>
      <w:szCs w:val="22"/>
      <w:lang w:val="en-US" w:eastAsia="zh-CN"/>
    </w:rPr>
  </w:style>
  <w:style w:type="character" w:styleId="Hyperlink">
    <w:name w:val="Hyperlink"/>
    <w:basedOn w:val="DefaultParagraphFont"/>
    <w:uiPriority w:val="99"/>
    <w:unhideWhenUsed/>
    <w:rsid w:val="00413D76"/>
    <w:rPr>
      <w:color w:val="0563C1" w:themeColor="hyperlink"/>
      <w:u w:val="single"/>
    </w:rPr>
  </w:style>
  <w:style w:type="character" w:styleId="UnresolvedMention">
    <w:name w:val="Unresolved Mention"/>
    <w:basedOn w:val="DefaultParagraphFont"/>
    <w:uiPriority w:val="99"/>
    <w:semiHidden/>
    <w:unhideWhenUsed/>
    <w:rsid w:val="00413D76"/>
    <w:rPr>
      <w:color w:val="605E5C"/>
      <w:shd w:val="clear" w:color="auto" w:fill="E1DFDD"/>
    </w:rPr>
  </w:style>
  <w:style w:type="paragraph" w:customStyle="1" w:styleId="IASCCoverDOCDATE">
    <w:name w:val="IASC Cover &quot;DOC DATE&quot;"/>
    <w:basedOn w:val="Normal"/>
    <w:rsid w:val="00802B78"/>
    <w:pPr>
      <w:suppressAutoHyphens/>
      <w:autoSpaceDN w:val="0"/>
      <w:snapToGrid w:val="0"/>
      <w:spacing w:line="380" w:lineRule="exact"/>
      <w:jc w:val="center"/>
    </w:pPr>
    <w:rPr>
      <w:rFonts w:ascii="Arial" w:eastAsia="Times New Roman" w:hAnsi="Arial" w:cs="Arial"/>
      <w:bCs/>
      <w:color w:val="4B55A6"/>
      <w:kern w:val="3"/>
      <w:sz w:val="33"/>
      <w:szCs w:val="33"/>
      <w:lang w:val="en-US"/>
    </w:rPr>
  </w:style>
  <w:style w:type="numbering" w:customStyle="1" w:styleId="WWOutlineListStyle20">
    <w:name w:val="WW_OutlineListStyle_20"/>
    <w:basedOn w:val="NoList"/>
    <w:rsid w:val="00481051"/>
    <w:pPr>
      <w:numPr>
        <w:numId w:val="14"/>
      </w:numPr>
    </w:pPr>
  </w:style>
  <w:style w:type="paragraph" w:customStyle="1" w:styleId="Titre11">
    <w:name w:val="Titre 11"/>
    <w:next w:val="Normal"/>
    <w:rsid w:val="00481051"/>
    <w:pPr>
      <w:keepNext/>
      <w:keepLines/>
      <w:numPr>
        <w:numId w:val="14"/>
      </w:numPr>
      <w:tabs>
        <w:tab w:val="left" w:pos="-9061"/>
        <w:tab w:val="left" w:pos="-8636"/>
        <w:tab w:val="left" w:pos="-7360"/>
        <w:tab w:val="left" w:pos="-6935"/>
      </w:tabs>
      <w:suppressAutoHyphens/>
      <w:autoSpaceDE w:val="0"/>
      <w:autoSpaceDN w:val="0"/>
      <w:spacing w:before="360" w:line="360" w:lineRule="exact"/>
      <w:textAlignment w:val="baseline"/>
      <w:outlineLvl w:val="0"/>
    </w:pPr>
    <w:rPr>
      <w:rFonts w:ascii="Arial" w:eastAsia="Times New Roman" w:hAnsi="Arial" w:cs="Arial"/>
      <w:b/>
      <w:caps/>
      <w:color w:val="4B55A6"/>
      <w:sz w:val="27"/>
      <w:szCs w:val="27"/>
      <w:lang w:val="en-US"/>
    </w:rPr>
  </w:style>
  <w:style w:type="paragraph" w:customStyle="1" w:styleId="Titre21">
    <w:name w:val="Titre 21"/>
    <w:next w:val="Normal"/>
    <w:rsid w:val="00481051"/>
    <w:pPr>
      <w:keepNext/>
      <w:numPr>
        <w:ilvl w:val="1"/>
        <w:numId w:val="14"/>
      </w:numPr>
      <w:tabs>
        <w:tab w:val="left" w:pos="-9061"/>
        <w:tab w:val="left" w:pos="-8636"/>
        <w:tab w:val="left" w:pos="-7360"/>
        <w:tab w:val="left" w:pos="-6935"/>
      </w:tabs>
      <w:suppressAutoHyphens/>
      <w:autoSpaceDN w:val="0"/>
      <w:spacing w:before="300" w:after="120"/>
      <w:textAlignment w:val="baseline"/>
      <w:outlineLvl w:val="1"/>
    </w:pPr>
    <w:rPr>
      <w:rFonts w:ascii="Arial" w:eastAsia="Times New Roman" w:hAnsi="Arial" w:cs="Arial"/>
      <w:b/>
      <w:bCs/>
      <w:caps/>
      <w:color w:val="4B55A6"/>
      <w:sz w:val="20"/>
      <w:szCs w:val="19"/>
      <w:lang w:val="en-US"/>
    </w:rPr>
  </w:style>
  <w:style w:type="paragraph" w:customStyle="1" w:styleId="Titre31">
    <w:name w:val="Titre 31"/>
    <w:basedOn w:val="Normal"/>
    <w:next w:val="Normal"/>
    <w:rsid w:val="00481051"/>
    <w:pPr>
      <w:keepNext/>
      <w:numPr>
        <w:ilvl w:val="2"/>
        <w:numId w:val="14"/>
      </w:numPr>
      <w:tabs>
        <w:tab w:val="left" w:pos="567"/>
        <w:tab w:val="left" w:pos="992"/>
      </w:tabs>
      <w:suppressAutoHyphens/>
      <w:autoSpaceDN w:val="0"/>
      <w:spacing w:before="240" w:after="120" w:line="280" w:lineRule="exact"/>
      <w:textAlignment w:val="baseline"/>
      <w:outlineLvl w:val="2"/>
    </w:pPr>
    <w:rPr>
      <w:rFonts w:ascii="Arial" w:eastAsia="Times New Roman" w:hAnsi="Arial" w:cs="Arial"/>
      <w:iCs/>
      <w:caps/>
      <w:color w:val="4B55A6"/>
      <w:sz w:val="20"/>
      <w:szCs w:val="19"/>
      <w:lang w:val="en-US"/>
    </w:rPr>
  </w:style>
  <w:style w:type="paragraph" w:customStyle="1" w:styleId="Titre41">
    <w:name w:val="Titre 41"/>
    <w:basedOn w:val="Normal"/>
    <w:next w:val="Normal"/>
    <w:rsid w:val="00481051"/>
    <w:pPr>
      <w:keepNext/>
      <w:numPr>
        <w:ilvl w:val="3"/>
        <w:numId w:val="14"/>
      </w:numPr>
      <w:tabs>
        <w:tab w:val="left" w:pos="-10915"/>
        <w:tab w:val="left" w:pos="-10827"/>
      </w:tabs>
      <w:suppressAutoHyphens/>
      <w:autoSpaceDN w:val="0"/>
      <w:spacing w:before="120" w:after="120" w:line="280" w:lineRule="exact"/>
      <w:jc w:val="both"/>
      <w:textAlignment w:val="baseline"/>
      <w:outlineLvl w:val="3"/>
    </w:pPr>
    <w:rPr>
      <w:rFonts w:ascii="Arial Narrow" w:eastAsia="Times New Roman" w:hAnsi="Arial Narrow" w:cs="Times New Roman"/>
      <w:bCs/>
      <w:i/>
      <w:sz w:val="20"/>
      <w:szCs w:val="28"/>
      <w:lang w:val="en-US"/>
    </w:rPr>
  </w:style>
  <w:style w:type="paragraph" w:customStyle="1" w:styleId="Titre51">
    <w:name w:val="Titre 51"/>
    <w:basedOn w:val="Normal"/>
    <w:next w:val="Normal"/>
    <w:rsid w:val="00481051"/>
    <w:pPr>
      <w:numPr>
        <w:ilvl w:val="4"/>
        <w:numId w:val="14"/>
      </w:numPr>
      <w:tabs>
        <w:tab w:val="left" w:pos="-20160"/>
      </w:tabs>
      <w:suppressAutoHyphens/>
      <w:autoSpaceDN w:val="0"/>
      <w:spacing w:before="120" w:after="120" w:line="280" w:lineRule="exact"/>
      <w:jc w:val="both"/>
      <w:textAlignment w:val="baseline"/>
      <w:outlineLvl w:val="4"/>
    </w:pPr>
    <w:rPr>
      <w:rFonts w:ascii="Arial Narrow" w:eastAsia="Times New Roman" w:hAnsi="Arial Narrow" w:cs="Times New Roman"/>
      <w:bCs/>
      <w:i/>
      <w:iCs/>
      <w:sz w:val="20"/>
      <w:szCs w:val="26"/>
      <w:lang w:val="en-US"/>
    </w:rPr>
  </w:style>
  <w:style w:type="paragraph" w:customStyle="1" w:styleId="Titre61">
    <w:name w:val="Titre 61"/>
    <w:basedOn w:val="Normal"/>
    <w:next w:val="Normal"/>
    <w:rsid w:val="00481051"/>
    <w:pPr>
      <w:keepNext/>
      <w:numPr>
        <w:ilvl w:val="5"/>
        <w:numId w:val="14"/>
      </w:numPr>
      <w:tabs>
        <w:tab w:val="left" w:pos="-23200"/>
        <w:tab w:val="left" w:pos="-23040"/>
      </w:tabs>
      <w:suppressAutoHyphens/>
      <w:autoSpaceDN w:val="0"/>
      <w:spacing w:before="120" w:after="120" w:line="280" w:lineRule="exact"/>
      <w:jc w:val="both"/>
      <w:textAlignment w:val="baseline"/>
      <w:outlineLvl w:val="5"/>
    </w:pPr>
    <w:rPr>
      <w:rFonts w:ascii="Arial Narrow" w:eastAsia="Times New Roman" w:hAnsi="Arial Narrow" w:cs="Times New Roman"/>
      <w:i/>
      <w:iCs/>
      <w:szCs w:val="20"/>
      <w:lang w:val="en-US"/>
    </w:rPr>
  </w:style>
  <w:style w:type="paragraph" w:customStyle="1" w:styleId="Titre71">
    <w:name w:val="Titre 71"/>
    <w:basedOn w:val="Normal"/>
    <w:next w:val="Normal"/>
    <w:rsid w:val="00481051"/>
    <w:pPr>
      <w:numPr>
        <w:ilvl w:val="6"/>
        <w:numId w:val="14"/>
      </w:numPr>
      <w:tabs>
        <w:tab w:val="left" w:pos="-26224"/>
        <w:tab w:val="left" w:pos="-25920"/>
      </w:tabs>
      <w:suppressAutoHyphens/>
      <w:autoSpaceDN w:val="0"/>
      <w:spacing w:before="120" w:after="120" w:line="280" w:lineRule="exact"/>
      <w:jc w:val="both"/>
      <w:textAlignment w:val="baseline"/>
      <w:outlineLvl w:val="6"/>
    </w:pPr>
    <w:rPr>
      <w:rFonts w:ascii="Arial Narrow" w:eastAsia="Times New Roman" w:hAnsi="Arial Narrow" w:cs="Times New Roman"/>
      <w:i/>
      <w:sz w:val="20"/>
      <w:szCs w:val="20"/>
      <w:lang w:val="en-US"/>
    </w:rPr>
  </w:style>
  <w:style w:type="paragraph" w:customStyle="1" w:styleId="Titre81">
    <w:name w:val="Titre 81"/>
    <w:basedOn w:val="Normal"/>
    <w:next w:val="Normal"/>
    <w:rsid w:val="00481051"/>
    <w:pPr>
      <w:numPr>
        <w:ilvl w:val="7"/>
        <w:numId w:val="14"/>
      </w:numPr>
      <w:tabs>
        <w:tab w:val="left" w:pos="-29248"/>
        <w:tab w:val="left" w:pos="-28800"/>
      </w:tabs>
      <w:suppressAutoHyphens/>
      <w:autoSpaceDN w:val="0"/>
      <w:spacing w:before="120" w:after="120" w:line="280" w:lineRule="exact"/>
      <w:jc w:val="both"/>
      <w:textAlignment w:val="baseline"/>
      <w:outlineLvl w:val="7"/>
    </w:pPr>
    <w:rPr>
      <w:rFonts w:ascii="Arial Narrow" w:eastAsia="Times New Roman" w:hAnsi="Arial Narrow" w:cs="Times New Roman"/>
      <w:i/>
      <w:iCs/>
      <w:sz w:val="20"/>
      <w:szCs w:val="20"/>
      <w:lang w:val="en-US"/>
    </w:rPr>
  </w:style>
  <w:style w:type="paragraph" w:customStyle="1" w:styleId="Titre91">
    <w:name w:val="Titre 91"/>
    <w:basedOn w:val="Normal"/>
    <w:next w:val="Normal"/>
    <w:rsid w:val="00481051"/>
    <w:pPr>
      <w:numPr>
        <w:ilvl w:val="8"/>
        <w:numId w:val="14"/>
      </w:numPr>
      <w:tabs>
        <w:tab w:val="left" w:pos="-31680"/>
        <w:tab w:val="left" w:pos="-31680"/>
      </w:tabs>
      <w:suppressAutoHyphens/>
      <w:autoSpaceDN w:val="0"/>
      <w:spacing w:before="120" w:after="120" w:line="280" w:lineRule="exact"/>
      <w:jc w:val="both"/>
      <w:textAlignment w:val="baseline"/>
      <w:outlineLvl w:val="8"/>
    </w:pPr>
    <w:rPr>
      <w:rFonts w:ascii="Arial Narrow" w:eastAsia="Times New Roman" w:hAnsi="Arial Narrow" w:cs="Arial"/>
      <w:i/>
      <w:sz w:val="20"/>
      <w:szCs w:val="22"/>
      <w:lang w:val="en-US"/>
    </w:rPr>
  </w:style>
  <w:style w:type="character" w:styleId="Strong">
    <w:name w:val="Strong"/>
    <w:basedOn w:val="DefaultParagraphFont"/>
    <w:uiPriority w:val="22"/>
    <w:qFormat/>
    <w:rsid w:val="00617870"/>
    <w:rPr>
      <w:b/>
      <w:bCs/>
    </w:rPr>
  </w:style>
  <w:style w:type="paragraph" w:styleId="Revision">
    <w:name w:val="Revision"/>
    <w:hidden/>
    <w:uiPriority w:val="99"/>
    <w:semiHidden/>
    <w:rsid w:val="00C57896"/>
  </w:style>
  <w:style w:type="paragraph" w:styleId="NoSpacing">
    <w:name w:val="No Spacing"/>
    <w:uiPriority w:val="1"/>
    <w:qFormat/>
    <w:rsid w:val="00F45D61"/>
    <w:rPr>
      <w:rFonts w:eastAsiaTheme="minorEastAsia"/>
      <w:sz w:val="22"/>
      <w:szCs w:val="22"/>
      <w:lang w:val="en-US" w:eastAsia="zh-CN"/>
    </w:rPr>
  </w:style>
  <w:style w:type="character" w:customStyle="1" w:styleId="Heading2Char">
    <w:name w:val="Heading 2 Char"/>
    <w:basedOn w:val="DefaultParagraphFont"/>
    <w:link w:val="Heading2"/>
    <w:uiPriority w:val="9"/>
    <w:rsid w:val="00DA776E"/>
    <w:rPr>
      <w:rFonts w:asciiTheme="majorHAnsi" w:eastAsiaTheme="majorEastAsia" w:hAnsiTheme="majorHAnsi" w:cstheme="majorBidi"/>
      <w:color w:val="2F5496" w:themeColor="accent1" w:themeShade="BF"/>
      <w:sz w:val="26"/>
      <w:szCs w:val="26"/>
      <w:lang w:val="en-US" w:eastAsia="zh-CN"/>
    </w:rPr>
  </w:style>
  <w:style w:type="character" w:styleId="FootnoteReference">
    <w:name w:val="footnote reference"/>
    <w:basedOn w:val="DefaultParagraphFont"/>
    <w:uiPriority w:val="99"/>
    <w:semiHidden/>
    <w:unhideWhenUsed/>
    <w:rsid w:val="00DA776E"/>
    <w:rPr>
      <w:vertAlign w:val="superscript"/>
    </w:rPr>
  </w:style>
  <w:style w:type="paragraph" w:styleId="FootnoteText">
    <w:name w:val="footnote text"/>
    <w:basedOn w:val="Normal"/>
    <w:link w:val="FootnoteTextChar"/>
    <w:uiPriority w:val="99"/>
    <w:semiHidden/>
    <w:unhideWhenUsed/>
    <w:rsid w:val="008B517B"/>
    <w:rPr>
      <w:sz w:val="20"/>
      <w:szCs w:val="20"/>
      <w:lang w:val="en-US"/>
    </w:rPr>
  </w:style>
  <w:style w:type="character" w:customStyle="1" w:styleId="FootnoteTextChar">
    <w:name w:val="Footnote Text Char"/>
    <w:basedOn w:val="DefaultParagraphFont"/>
    <w:link w:val="FootnoteText"/>
    <w:uiPriority w:val="99"/>
    <w:semiHidden/>
    <w:rsid w:val="008B517B"/>
    <w:rPr>
      <w:sz w:val="20"/>
      <w:szCs w:val="20"/>
      <w:lang w:val="en-US"/>
    </w:rPr>
  </w:style>
  <w:style w:type="character" w:customStyle="1" w:styleId="ListParagraphChar">
    <w:name w:val="List Paragraph Char"/>
    <w:aliases w:val="List1 Char,NEW INDENT Char,List bullet Char,List Paragraph1 Char,Heading II Char,Bullets Char,List Paragraph (numbered (a)) Char,Numbered List Paragraph Char,List Paragraph11 Char,Evidence on Demand bullet points Char,L Char"/>
    <w:link w:val="ListParagraph"/>
    <w:uiPriority w:val="34"/>
    <w:qFormat/>
    <w:locked/>
    <w:rsid w:val="008B517B"/>
  </w:style>
  <w:style w:type="character" w:customStyle="1" w:styleId="normaltextrun">
    <w:name w:val="normaltextrun"/>
    <w:basedOn w:val="DefaultParagraphFont"/>
    <w:rsid w:val="008B517B"/>
  </w:style>
  <w:style w:type="character" w:customStyle="1" w:styleId="Heading1Char">
    <w:name w:val="Heading 1 Char"/>
    <w:basedOn w:val="DefaultParagraphFont"/>
    <w:link w:val="Heading1"/>
    <w:uiPriority w:val="9"/>
    <w:rsid w:val="009400B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400B7"/>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03546"/>
    <w:pPr>
      <w:spacing w:before="100" w:beforeAutospacing="1" w:after="100" w:afterAutospacing="1"/>
    </w:pPr>
    <w:rPr>
      <w:rFonts w:ascii="Calibri" w:eastAsiaTheme="minorEastAsia" w:hAnsi="Calibri" w:cs="Calibri"/>
      <w:sz w:val="22"/>
      <w:szCs w:val="22"/>
      <w:lang w:val="en-US" w:eastAsia="zh-CN"/>
    </w:rPr>
  </w:style>
  <w:style w:type="character" w:customStyle="1" w:styleId="ui-provider">
    <w:name w:val="ui-provider"/>
    <w:basedOn w:val="DefaultParagraphFont"/>
    <w:rsid w:val="00F22610"/>
  </w:style>
  <w:style w:type="paragraph" w:customStyle="1" w:styleId="Default">
    <w:name w:val="Default"/>
    <w:rsid w:val="00F77C00"/>
    <w:pPr>
      <w:autoSpaceDE w:val="0"/>
      <w:autoSpaceDN w:val="0"/>
      <w:adjustRightInd w:val="0"/>
    </w:pPr>
    <w:rPr>
      <w:rFonts w:ascii="Times New Roman" w:hAnsi="Times New Roman" w:cs="Times New Roman"/>
      <w:color w:val="000000"/>
      <w:lang w:val="en-US"/>
    </w:rPr>
  </w:style>
  <w:style w:type="paragraph" w:customStyle="1" w:styleId="xxxxxxmsonormal">
    <w:name w:val="x_xxxxxmsonormal"/>
    <w:basedOn w:val="Normal"/>
    <w:rsid w:val="00477FE6"/>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310">
      <w:bodyDiv w:val="1"/>
      <w:marLeft w:val="0"/>
      <w:marRight w:val="0"/>
      <w:marTop w:val="0"/>
      <w:marBottom w:val="0"/>
      <w:divBdr>
        <w:top w:val="none" w:sz="0" w:space="0" w:color="auto"/>
        <w:left w:val="none" w:sz="0" w:space="0" w:color="auto"/>
        <w:bottom w:val="none" w:sz="0" w:space="0" w:color="auto"/>
        <w:right w:val="none" w:sz="0" w:space="0" w:color="auto"/>
      </w:divBdr>
    </w:div>
    <w:div w:id="152720247">
      <w:bodyDiv w:val="1"/>
      <w:marLeft w:val="0"/>
      <w:marRight w:val="0"/>
      <w:marTop w:val="0"/>
      <w:marBottom w:val="0"/>
      <w:divBdr>
        <w:top w:val="none" w:sz="0" w:space="0" w:color="auto"/>
        <w:left w:val="none" w:sz="0" w:space="0" w:color="auto"/>
        <w:bottom w:val="none" w:sz="0" w:space="0" w:color="auto"/>
        <w:right w:val="none" w:sz="0" w:space="0" w:color="auto"/>
      </w:divBdr>
      <w:divsChild>
        <w:div w:id="147790496">
          <w:marLeft w:val="0"/>
          <w:marRight w:val="0"/>
          <w:marTop w:val="0"/>
          <w:marBottom w:val="0"/>
          <w:divBdr>
            <w:top w:val="none" w:sz="0" w:space="0" w:color="auto"/>
            <w:left w:val="none" w:sz="0" w:space="0" w:color="auto"/>
            <w:bottom w:val="none" w:sz="0" w:space="0" w:color="auto"/>
            <w:right w:val="none" w:sz="0" w:space="0" w:color="auto"/>
          </w:divBdr>
        </w:div>
      </w:divsChild>
    </w:div>
    <w:div w:id="208415757">
      <w:bodyDiv w:val="1"/>
      <w:marLeft w:val="0"/>
      <w:marRight w:val="0"/>
      <w:marTop w:val="0"/>
      <w:marBottom w:val="0"/>
      <w:divBdr>
        <w:top w:val="none" w:sz="0" w:space="0" w:color="auto"/>
        <w:left w:val="none" w:sz="0" w:space="0" w:color="auto"/>
        <w:bottom w:val="none" w:sz="0" w:space="0" w:color="auto"/>
        <w:right w:val="none" w:sz="0" w:space="0" w:color="auto"/>
      </w:divBdr>
    </w:div>
    <w:div w:id="339042276">
      <w:bodyDiv w:val="1"/>
      <w:marLeft w:val="0"/>
      <w:marRight w:val="0"/>
      <w:marTop w:val="0"/>
      <w:marBottom w:val="0"/>
      <w:divBdr>
        <w:top w:val="none" w:sz="0" w:space="0" w:color="auto"/>
        <w:left w:val="none" w:sz="0" w:space="0" w:color="auto"/>
        <w:bottom w:val="none" w:sz="0" w:space="0" w:color="auto"/>
        <w:right w:val="none" w:sz="0" w:space="0" w:color="auto"/>
      </w:divBdr>
    </w:div>
    <w:div w:id="536700018">
      <w:bodyDiv w:val="1"/>
      <w:marLeft w:val="0"/>
      <w:marRight w:val="0"/>
      <w:marTop w:val="0"/>
      <w:marBottom w:val="0"/>
      <w:divBdr>
        <w:top w:val="none" w:sz="0" w:space="0" w:color="auto"/>
        <w:left w:val="none" w:sz="0" w:space="0" w:color="auto"/>
        <w:bottom w:val="none" w:sz="0" w:space="0" w:color="auto"/>
        <w:right w:val="none" w:sz="0" w:space="0" w:color="auto"/>
      </w:divBdr>
    </w:div>
    <w:div w:id="744717426">
      <w:bodyDiv w:val="1"/>
      <w:marLeft w:val="0"/>
      <w:marRight w:val="0"/>
      <w:marTop w:val="0"/>
      <w:marBottom w:val="0"/>
      <w:divBdr>
        <w:top w:val="none" w:sz="0" w:space="0" w:color="auto"/>
        <w:left w:val="none" w:sz="0" w:space="0" w:color="auto"/>
        <w:bottom w:val="none" w:sz="0" w:space="0" w:color="auto"/>
        <w:right w:val="none" w:sz="0" w:space="0" w:color="auto"/>
      </w:divBdr>
    </w:div>
    <w:div w:id="780689829">
      <w:bodyDiv w:val="1"/>
      <w:marLeft w:val="0"/>
      <w:marRight w:val="0"/>
      <w:marTop w:val="0"/>
      <w:marBottom w:val="0"/>
      <w:divBdr>
        <w:top w:val="none" w:sz="0" w:space="0" w:color="auto"/>
        <w:left w:val="none" w:sz="0" w:space="0" w:color="auto"/>
        <w:bottom w:val="none" w:sz="0" w:space="0" w:color="auto"/>
        <w:right w:val="none" w:sz="0" w:space="0" w:color="auto"/>
      </w:divBdr>
    </w:div>
    <w:div w:id="850795322">
      <w:bodyDiv w:val="1"/>
      <w:marLeft w:val="0"/>
      <w:marRight w:val="0"/>
      <w:marTop w:val="0"/>
      <w:marBottom w:val="0"/>
      <w:divBdr>
        <w:top w:val="none" w:sz="0" w:space="0" w:color="auto"/>
        <w:left w:val="none" w:sz="0" w:space="0" w:color="auto"/>
        <w:bottom w:val="none" w:sz="0" w:space="0" w:color="auto"/>
        <w:right w:val="none" w:sz="0" w:space="0" w:color="auto"/>
      </w:divBdr>
    </w:div>
    <w:div w:id="1155415823">
      <w:bodyDiv w:val="1"/>
      <w:marLeft w:val="0"/>
      <w:marRight w:val="0"/>
      <w:marTop w:val="0"/>
      <w:marBottom w:val="0"/>
      <w:divBdr>
        <w:top w:val="none" w:sz="0" w:space="0" w:color="auto"/>
        <w:left w:val="none" w:sz="0" w:space="0" w:color="auto"/>
        <w:bottom w:val="none" w:sz="0" w:space="0" w:color="auto"/>
        <w:right w:val="none" w:sz="0" w:space="0" w:color="auto"/>
      </w:divBdr>
    </w:div>
    <w:div w:id="1204290890">
      <w:bodyDiv w:val="1"/>
      <w:marLeft w:val="0"/>
      <w:marRight w:val="0"/>
      <w:marTop w:val="0"/>
      <w:marBottom w:val="0"/>
      <w:divBdr>
        <w:top w:val="none" w:sz="0" w:space="0" w:color="auto"/>
        <w:left w:val="none" w:sz="0" w:space="0" w:color="auto"/>
        <w:bottom w:val="none" w:sz="0" w:space="0" w:color="auto"/>
        <w:right w:val="none" w:sz="0" w:space="0" w:color="auto"/>
      </w:divBdr>
    </w:div>
    <w:div w:id="1213076266">
      <w:bodyDiv w:val="1"/>
      <w:marLeft w:val="0"/>
      <w:marRight w:val="0"/>
      <w:marTop w:val="0"/>
      <w:marBottom w:val="0"/>
      <w:divBdr>
        <w:top w:val="none" w:sz="0" w:space="0" w:color="auto"/>
        <w:left w:val="none" w:sz="0" w:space="0" w:color="auto"/>
        <w:bottom w:val="none" w:sz="0" w:space="0" w:color="auto"/>
        <w:right w:val="none" w:sz="0" w:space="0" w:color="auto"/>
      </w:divBdr>
    </w:div>
    <w:div w:id="1328316391">
      <w:bodyDiv w:val="1"/>
      <w:marLeft w:val="0"/>
      <w:marRight w:val="0"/>
      <w:marTop w:val="0"/>
      <w:marBottom w:val="0"/>
      <w:divBdr>
        <w:top w:val="none" w:sz="0" w:space="0" w:color="auto"/>
        <w:left w:val="none" w:sz="0" w:space="0" w:color="auto"/>
        <w:bottom w:val="none" w:sz="0" w:space="0" w:color="auto"/>
        <w:right w:val="none" w:sz="0" w:space="0" w:color="auto"/>
      </w:divBdr>
    </w:div>
    <w:div w:id="1431660251">
      <w:bodyDiv w:val="1"/>
      <w:marLeft w:val="0"/>
      <w:marRight w:val="0"/>
      <w:marTop w:val="0"/>
      <w:marBottom w:val="0"/>
      <w:divBdr>
        <w:top w:val="none" w:sz="0" w:space="0" w:color="auto"/>
        <w:left w:val="none" w:sz="0" w:space="0" w:color="auto"/>
        <w:bottom w:val="none" w:sz="0" w:space="0" w:color="auto"/>
        <w:right w:val="none" w:sz="0" w:space="0" w:color="auto"/>
      </w:divBdr>
    </w:div>
    <w:div w:id="1437826341">
      <w:bodyDiv w:val="1"/>
      <w:marLeft w:val="0"/>
      <w:marRight w:val="0"/>
      <w:marTop w:val="0"/>
      <w:marBottom w:val="0"/>
      <w:divBdr>
        <w:top w:val="none" w:sz="0" w:space="0" w:color="auto"/>
        <w:left w:val="none" w:sz="0" w:space="0" w:color="auto"/>
        <w:bottom w:val="none" w:sz="0" w:space="0" w:color="auto"/>
        <w:right w:val="none" w:sz="0" w:space="0" w:color="auto"/>
      </w:divBdr>
    </w:div>
    <w:div w:id="1456220510">
      <w:bodyDiv w:val="1"/>
      <w:marLeft w:val="0"/>
      <w:marRight w:val="0"/>
      <w:marTop w:val="0"/>
      <w:marBottom w:val="0"/>
      <w:divBdr>
        <w:top w:val="none" w:sz="0" w:space="0" w:color="auto"/>
        <w:left w:val="none" w:sz="0" w:space="0" w:color="auto"/>
        <w:bottom w:val="none" w:sz="0" w:space="0" w:color="auto"/>
        <w:right w:val="none" w:sz="0" w:space="0" w:color="auto"/>
      </w:divBdr>
    </w:div>
    <w:div w:id="1510634952">
      <w:bodyDiv w:val="1"/>
      <w:marLeft w:val="0"/>
      <w:marRight w:val="0"/>
      <w:marTop w:val="0"/>
      <w:marBottom w:val="0"/>
      <w:divBdr>
        <w:top w:val="none" w:sz="0" w:space="0" w:color="auto"/>
        <w:left w:val="none" w:sz="0" w:space="0" w:color="auto"/>
        <w:bottom w:val="none" w:sz="0" w:space="0" w:color="auto"/>
        <w:right w:val="none" w:sz="0" w:space="0" w:color="auto"/>
      </w:divBdr>
    </w:div>
    <w:div w:id="1556546371">
      <w:bodyDiv w:val="1"/>
      <w:marLeft w:val="0"/>
      <w:marRight w:val="0"/>
      <w:marTop w:val="0"/>
      <w:marBottom w:val="0"/>
      <w:divBdr>
        <w:top w:val="none" w:sz="0" w:space="0" w:color="auto"/>
        <w:left w:val="none" w:sz="0" w:space="0" w:color="auto"/>
        <w:bottom w:val="none" w:sz="0" w:space="0" w:color="auto"/>
        <w:right w:val="none" w:sz="0" w:space="0" w:color="auto"/>
      </w:divBdr>
    </w:div>
    <w:div w:id="1596523457">
      <w:bodyDiv w:val="1"/>
      <w:marLeft w:val="0"/>
      <w:marRight w:val="0"/>
      <w:marTop w:val="0"/>
      <w:marBottom w:val="0"/>
      <w:divBdr>
        <w:top w:val="none" w:sz="0" w:space="0" w:color="auto"/>
        <w:left w:val="none" w:sz="0" w:space="0" w:color="auto"/>
        <w:bottom w:val="none" w:sz="0" w:space="0" w:color="auto"/>
        <w:right w:val="none" w:sz="0" w:space="0" w:color="auto"/>
      </w:divBdr>
    </w:div>
    <w:div w:id="1676105594">
      <w:bodyDiv w:val="1"/>
      <w:marLeft w:val="0"/>
      <w:marRight w:val="0"/>
      <w:marTop w:val="0"/>
      <w:marBottom w:val="0"/>
      <w:divBdr>
        <w:top w:val="none" w:sz="0" w:space="0" w:color="auto"/>
        <w:left w:val="none" w:sz="0" w:space="0" w:color="auto"/>
        <w:bottom w:val="none" w:sz="0" w:space="0" w:color="auto"/>
        <w:right w:val="none" w:sz="0" w:space="0" w:color="auto"/>
      </w:divBdr>
    </w:div>
    <w:div w:id="1701710920">
      <w:bodyDiv w:val="1"/>
      <w:marLeft w:val="0"/>
      <w:marRight w:val="0"/>
      <w:marTop w:val="0"/>
      <w:marBottom w:val="0"/>
      <w:divBdr>
        <w:top w:val="none" w:sz="0" w:space="0" w:color="auto"/>
        <w:left w:val="none" w:sz="0" w:space="0" w:color="auto"/>
        <w:bottom w:val="none" w:sz="0" w:space="0" w:color="auto"/>
        <w:right w:val="none" w:sz="0" w:space="0" w:color="auto"/>
      </w:divBdr>
    </w:div>
    <w:div w:id="1702854015">
      <w:bodyDiv w:val="1"/>
      <w:marLeft w:val="0"/>
      <w:marRight w:val="0"/>
      <w:marTop w:val="0"/>
      <w:marBottom w:val="0"/>
      <w:divBdr>
        <w:top w:val="none" w:sz="0" w:space="0" w:color="auto"/>
        <w:left w:val="none" w:sz="0" w:space="0" w:color="auto"/>
        <w:bottom w:val="none" w:sz="0" w:space="0" w:color="auto"/>
        <w:right w:val="none" w:sz="0" w:space="0" w:color="auto"/>
      </w:divBdr>
    </w:div>
    <w:div w:id="1720978675">
      <w:bodyDiv w:val="1"/>
      <w:marLeft w:val="0"/>
      <w:marRight w:val="0"/>
      <w:marTop w:val="0"/>
      <w:marBottom w:val="0"/>
      <w:divBdr>
        <w:top w:val="none" w:sz="0" w:space="0" w:color="auto"/>
        <w:left w:val="none" w:sz="0" w:space="0" w:color="auto"/>
        <w:bottom w:val="none" w:sz="0" w:space="0" w:color="auto"/>
        <w:right w:val="none" w:sz="0" w:space="0" w:color="auto"/>
      </w:divBdr>
    </w:div>
    <w:div w:id="1788084250">
      <w:bodyDiv w:val="1"/>
      <w:marLeft w:val="0"/>
      <w:marRight w:val="0"/>
      <w:marTop w:val="0"/>
      <w:marBottom w:val="0"/>
      <w:divBdr>
        <w:top w:val="none" w:sz="0" w:space="0" w:color="auto"/>
        <w:left w:val="none" w:sz="0" w:space="0" w:color="auto"/>
        <w:bottom w:val="none" w:sz="0" w:space="0" w:color="auto"/>
        <w:right w:val="none" w:sz="0" w:space="0" w:color="auto"/>
      </w:divBdr>
    </w:div>
    <w:div w:id="1905213701">
      <w:bodyDiv w:val="1"/>
      <w:marLeft w:val="0"/>
      <w:marRight w:val="0"/>
      <w:marTop w:val="0"/>
      <w:marBottom w:val="0"/>
      <w:divBdr>
        <w:top w:val="none" w:sz="0" w:space="0" w:color="auto"/>
        <w:left w:val="none" w:sz="0" w:space="0" w:color="auto"/>
        <w:bottom w:val="none" w:sz="0" w:space="0" w:color="auto"/>
        <w:right w:val="none" w:sz="0" w:space="0" w:color="auto"/>
      </w:divBdr>
    </w:div>
    <w:div w:id="1920363740">
      <w:bodyDiv w:val="1"/>
      <w:marLeft w:val="0"/>
      <w:marRight w:val="0"/>
      <w:marTop w:val="0"/>
      <w:marBottom w:val="0"/>
      <w:divBdr>
        <w:top w:val="none" w:sz="0" w:space="0" w:color="auto"/>
        <w:left w:val="none" w:sz="0" w:space="0" w:color="auto"/>
        <w:bottom w:val="none" w:sz="0" w:space="0" w:color="auto"/>
        <w:right w:val="none" w:sz="0" w:space="0" w:color="auto"/>
      </w:divBdr>
    </w:div>
    <w:div w:id="19411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sccorrespondence@un.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d1958b-9d83-4ea3-bfa4-c8d2b5fee59c">
      <UserInfo>
        <DisplayName>Samantha Louise Newport</DisplayName>
        <AccountId>1318</AccountId>
        <AccountType/>
      </UserInfo>
      <UserInfo>
        <DisplayName>Mirlinda Pasoma</DisplayName>
        <AccountId>2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097491A874C6488C58B347BB169EB5" ma:contentTypeVersion="16" ma:contentTypeDescription="Create a new document." ma:contentTypeScope="" ma:versionID="31d91695d08522dc28486440cade05f8">
  <xsd:schema xmlns:xsd="http://www.w3.org/2001/XMLSchema" xmlns:xs="http://www.w3.org/2001/XMLSchema" xmlns:p="http://schemas.microsoft.com/office/2006/metadata/properties" xmlns:ns2="47ca2054-cbe6-4217-aa6b-8207b819a58c" xmlns:ns3="64d1958b-9d83-4ea3-bfa4-c8d2b5fee59c" targetNamespace="http://schemas.microsoft.com/office/2006/metadata/properties" ma:root="true" ma:fieldsID="1c1f55510bad67c05c8de114dc3290c7" ns2:_="" ns3:_="">
    <xsd:import namespace="47ca2054-cbe6-4217-aa6b-8207b819a58c"/>
    <xsd:import namespace="64d1958b-9d83-4ea3-bfa4-c8d2b5fee59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ca2054-cbe6-4217-aa6b-8207b819a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d1958b-9d83-4ea3-bfa4-c8d2b5fee59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B09B8E-D4A4-445D-AE5D-74F083D486EF}">
  <ds:schemaRefs>
    <ds:schemaRef ds:uri="http://schemas.microsoft.com/office/2006/metadata/properties"/>
    <ds:schemaRef ds:uri="http://schemas.microsoft.com/office/infopath/2007/PartnerControls"/>
    <ds:schemaRef ds:uri="64d1958b-9d83-4ea3-bfa4-c8d2b5fee59c"/>
  </ds:schemaRefs>
</ds:datastoreItem>
</file>

<file path=customXml/itemProps2.xml><?xml version="1.0" encoding="utf-8"?>
<ds:datastoreItem xmlns:ds="http://schemas.openxmlformats.org/officeDocument/2006/customXml" ds:itemID="{AA3DAC1B-B53F-482C-B11D-F49EDFF47EDA}">
  <ds:schemaRefs>
    <ds:schemaRef ds:uri="http://schemas.openxmlformats.org/officeDocument/2006/bibliography"/>
  </ds:schemaRefs>
</ds:datastoreItem>
</file>

<file path=customXml/itemProps3.xml><?xml version="1.0" encoding="utf-8"?>
<ds:datastoreItem xmlns:ds="http://schemas.openxmlformats.org/officeDocument/2006/customXml" ds:itemID="{FAF497BB-0A9C-47A7-B9E8-A5D48EA4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ca2054-cbe6-4217-aa6b-8207b819a58c"/>
    <ds:schemaRef ds:uri="64d1958b-9d83-4ea3-bfa4-c8d2b5fee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9D6A5-B522-4E50-BE3A-B78C92617D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7</Words>
  <Characters>1219</Characters>
  <Application>Microsoft Office Word</Application>
  <DocSecurity>0</DocSecurity>
  <Lines>174</Lines>
  <Paragraphs>87</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ine Hunter</dc:creator>
  <cp:keywords/>
  <dc:description/>
  <cp:lastModifiedBy>Mirlinda Pasoma</cp:lastModifiedBy>
  <cp:revision>3</cp:revision>
  <cp:lastPrinted>2022-12-29T17:03:00Z</cp:lastPrinted>
  <dcterms:created xsi:type="dcterms:W3CDTF">2023-11-27T10:45:00Z</dcterms:created>
  <dcterms:modified xsi:type="dcterms:W3CDTF">2023-11-2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97491A874C6488C58B347BB169EB5</vt:lpwstr>
  </property>
  <property fmtid="{D5CDD505-2E9C-101B-9397-08002B2CF9AE}" pid="3" name="GrammarlyDocumentId">
    <vt:lpwstr>7e7ecbfd8aa944635e6905587390fe301ba2174326004c399fe9c579cb69ca4d</vt:lpwstr>
  </property>
</Properties>
</file>